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5BBD573A"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This code is a Python program that provides a simple GUI interface for loading and analyzing CSV files. It uses various libraries for data visualization and machine learning, such as tkinter, pandas, plotly,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import tempfile</w:t>
      </w:r>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tkinter as tk</w:t>
      </w:r>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webbrowser</w:t>
      </w:r>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filedialog</w:t>
      </w:r>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ttk</w:t>
      </w:r>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andas as pd</w:t>
      </w:r>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express as px</w:t>
      </w:r>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graph_objs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io as pio</w:t>
      </w:r>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plotly.subplots import make_subplots</w:t>
      </w:r>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etrics import mean_squared_error,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odel_selection import train_test_split</w:t>
      </w:r>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tempfile</w:t>
      </w:r>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tkinter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webbrowser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filedialog</w:t>
      </w:r>
      <w:r w:rsidRPr="00931CB8">
        <w:rPr>
          <w:rFonts w:ascii="Times New Roman" w:hAnsi="Times New Roman" w:cs="Times New Roman"/>
          <w:sz w:val="24"/>
          <w:szCs w:val="24"/>
        </w:rPr>
        <w:t xml:space="preserve"> and </w:t>
      </w:r>
      <w:r w:rsidR="00931CB8">
        <w:rPr>
          <w:rFonts w:ascii="Times New Roman" w:hAnsi="Times New Roman" w:cs="Times New Roman"/>
          <w:sz w:val="24"/>
          <w:szCs w:val="24"/>
        </w:rPr>
        <w:t>.</w:t>
      </w:r>
      <w:r w:rsidRPr="00931CB8">
        <w:rPr>
          <w:rFonts w:ascii="Courier New" w:hAnsi="Courier New" w:cs="Courier New"/>
          <w:sz w:val="24"/>
          <w:szCs w:val="24"/>
        </w:rPr>
        <w:t>ttk</w:t>
      </w:r>
      <w:r w:rsidRPr="00931CB8">
        <w:rPr>
          <w:rFonts w:ascii="Times New Roman" w:hAnsi="Times New Roman" w:cs="Times New Roman"/>
          <w:sz w:val="24"/>
          <w:szCs w:val="24"/>
        </w:rPr>
        <w:t xml:space="preserve"> are both used for creating file dialogs, </w:t>
      </w:r>
    </w:p>
    <w:p w14:paraId="154884C5" w14:textId="14E3325E"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is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lotly</w:t>
      </w:r>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r w:rsidRPr="00984F1F">
        <w:rPr>
          <w:rFonts w:ascii="Courier New" w:hAnsi="Courier New" w:cs="Courier New"/>
          <w:sz w:val="24"/>
          <w:szCs w:val="24"/>
        </w:rPr>
        <w:t>LinearRegression</w:t>
      </w:r>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mean_squared_error,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r w:rsidRPr="00E42A33">
        <w:rPr>
          <w:rFonts w:ascii="Courier New" w:hAnsi="Courier New" w:cs="Courier New"/>
          <w:sz w:val="24"/>
          <w:szCs w:val="24"/>
        </w:rPr>
        <w:t>train_test_split</w:t>
      </w:r>
      <w:r w:rsidRPr="00931CB8">
        <w:rPr>
          <w:rFonts w:ascii="Times New Roman" w:hAnsi="Times New Roman" w:cs="Times New Roman"/>
          <w:sz w:val="24"/>
          <w:szCs w:val="24"/>
        </w:rPr>
        <w:t xml:space="preserve"> ar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def open_web_view(html_conten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with tempfile.NamedTemporaryFile(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write(html_content.encode())</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flush()</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ebbrowser.open(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54B3FCAC"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takes HTML content as input, creates a temporary HTML file using </w:t>
      </w:r>
      <w:r w:rsidRPr="001C3D72">
        <w:rPr>
          <w:rFonts w:ascii="Courier New" w:hAnsi="Courier New" w:cs="Courier New"/>
          <w:sz w:val="24"/>
          <w:szCs w:val="24"/>
        </w:rPr>
        <w:t>tempfile</w:t>
      </w:r>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r w:rsidRPr="001C3D72">
        <w:rPr>
          <w:rFonts w:ascii="Courier New" w:hAnsi="Courier New" w:cs="Courier New"/>
          <w:sz w:val="24"/>
          <w:szCs w:val="24"/>
        </w:rPr>
        <w:t>webbrowser</w:t>
      </w:r>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r w:rsidRPr="00147C93">
        <w:rPr>
          <w:rFonts w:ascii="Courier New" w:hAnsi="Courier New" w:cs="Courier New"/>
          <w:sz w:val="24"/>
          <w:szCs w:val="24"/>
        </w:rPr>
        <w:t>open_web_view</w:t>
      </w:r>
      <w:r w:rsidRPr="001C3D72">
        <w:rPr>
          <w:rFonts w:ascii="Times New Roman" w:hAnsi="Times New Roman" w:cs="Times New Roman"/>
          <w:sz w:val="24"/>
          <w:szCs w:val="24"/>
        </w:rPr>
        <w:t xml:space="preserve"> that takes a string parameter </w:t>
      </w:r>
      <w:r w:rsidRPr="00147C93">
        <w:rPr>
          <w:rFonts w:ascii="Courier New" w:hAnsi="Courier New" w:cs="Courier New"/>
          <w:sz w:val="24"/>
          <w:szCs w:val="24"/>
        </w:rPr>
        <w:t>html_content</w:t>
      </w:r>
      <w:r w:rsidRPr="001C3D72">
        <w:rPr>
          <w:rFonts w:ascii="Times New Roman" w:hAnsi="Times New Roman" w:cs="Times New Roman"/>
          <w:sz w:val="24"/>
          <w:szCs w:val="24"/>
        </w:rPr>
        <w:t>.</w:t>
      </w:r>
    </w:p>
    <w:p w14:paraId="4E52FC67"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r w:rsidRPr="00147C93">
        <w:rPr>
          <w:rFonts w:ascii="Courier New" w:hAnsi="Courier New" w:cs="Courier New"/>
          <w:sz w:val="24"/>
          <w:szCs w:val="24"/>
        </w:rPr>
        <w:t>tempfile</w:t>
      </w:r>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2305310A" w14:textId="216BBFF2"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r w:rsidRPr="00155A52">
        <w:rPr>
          <w:rFonts w:ascii="Courier New" w:hAnsi="Courier New" w:cs="Courier New"/>
          <w:sz w:val="24"/>
          <w:szCs w:val="24"/>
        </w:rPr>
        <w:t>NamedTemporaryFile</w:t>
      </w:r>
      <w:r w:rsidRPr="001C3D72">
        <w:rPr>
          <w:rFonts w:ascii="Times New Roman" w:hAnsi="Times New Roman" w:cs="Times New Roman"/>
          <w:sz w:val="24"/>
          <w:szCs w:val="24"/>
        </w:rPr>
        <w:t xml:space="preserve"> method and the delete parameter set to </w:t>
      </w:r>
      <w:r w:rsidRPr="00155A52">
        <w:rPr>
          <w:rFonts w:ascii="Courier New" w:hAnsi="Courier New" w:cs="Courier New"/>
          <w:sz w:val="24"/>
          <w:szCs w:val="24"/>
        </w:rPr>
        <w:t>False</w:t>
      </w:r>
      <w:r w:rsidRPr="001C3D72">
        <w:rPr>
          <w:rFonts w:ascii="Times New Roman" w:hAnsi="Times New Roman" w:cs="Times New Roman"/>
          <w:sz w:val="24"/>
          <w:szCs w:val="24"/>
        </w:rPr>
        <w:t xml:space="preserve"> so that the file will not be automatically deleted when the program is finished executing.</w:t>
      </w:r>
    </w:p>
    <w:p w14:paraId="5DD3A2A1"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is a function provided by the Python </w:t>
      </w:r>
      <w:r w:rsidRPr="00155A52">
        <w:rPr>
          <w:rFonts w:ascii="Times New Roman" w:hAnsi="Times New Roman" w:cs="Times New Roman"/>
          <w:b/>
          <w:bCs/>
          <w:sz w:val="24"/>
          <w:szCs w:val="24"/>
        </w:rPr>
        <w:t>tempfile</w:t>
      </w:r>
      <w:r w:rsidRPr="00155A52">
        <w:rPr>
          <w:rFonts w:ascii="Times New Roman" w:hAnsi="Times New Roman" w:cs="Times New Roman"/>
          <w:sz w:val="24"/>
          <w:szCs w:val="24"/>
        </w:rPr>
        <w:t xml:space="preserve"> module that creates a temporary file in a secure manner. </w:t>
      </w:r>
    </w:p>
    <w:p w14:paraId="41593349"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63C2A9EC" w14:textId="1B12F54C"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returns a file object that can be used to read from or writ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is to provide a temporary storage for data that does not need to be stored permanently or that is only required for a short time. </w:t>
      </w:r>
    </w:p>
    <w:p w14:paraId="5693359A"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r w:rsidRPr="00336092">
        <w:rPr>
          <w:rFonts w:ascii="Courier New" w:hAnsi="Courier New" w:cs="Courier New"/>
          <w:sz w:val="24"/>
          <w:szCs w:val="24"/>
        </w:rPr>
        <w:t xml:space="preserve">NamedTemporaryFil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lastRenderedPageBreak/>
        <w:t xml:space="preserve">Using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has several advantages over creating a regular file using </w:t>
      </w:r>
      <w:r w:rsidRPr="00336092">
        <w:rPr>
          <w:rFonts w:ascii="Courier New" w:hAnsi="Courier New" w:cs="Courier New"/>
          <w:sz w:val="24"/>
          <w:szCs w:val="24"/>
        </w:rPr>
        <w:t xml:space="preserve">open() </w:t>
      </w:r>
      <w:r w:rsidRPr="00155A52">
        <w:rPr>
          <w:rFonts w:ascii="Times New Roman" w:hAnsi="Times New Roman" w:cs="Times New Roman"/>
          <w:sz w:val="24"/>
          <w:szCs w:val="24"/>
        </w:rPr>
        <w:t xml:space="preserve">or other file-related functions. </w:t>
      </w:r>
    </w:p>
    <w:p w14:paraId="751507AF"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rstly, the temporary file created by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is guaranteed to have a unique name that does not conflict with existing files on the system, reducing the risk of accidental file overwrites. </w:t>
      </w:r>
    </w:p>
    <w:p w14:paraId="775D113D"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it is closed, which eliminates the need for explicit cleanup code. </w:t>
      </w:r>
    </w:p>
    <w:p w14:paraId="3DAF6EC5" w14:textId="42D4C381"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provides a secure method for creating temporary files, as it takes care of setting appropriate file permissions and ensuring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r w:rsidRPr="00336092">
        <w:rPr>
          <w:rFonts w:ascii="Courier New" w:hAnsi="Courier New" w:cs="Courier New"/>
          <w:sz w:val="24"/>
          <w:szCs w:val="24"/>
        </w:rPr>
        <w:t>html_content</w:t>
      </w:r>
      <w:r w:rsidRPr="001C3D72">
        <w:rPr>
          <w:rFonts w:ascii="Times New Roman" w:hAnsi="Times New Roman" w:cs="Times New Roman"/>
          <w:sz w:val="24"/>
          <w:szCs w:val="24"/>
        </w:rPr>
        <w:t xml:space="preserve"> string to the temporary file using the write method, which is then encoded using the </w:t>
      </w:r>
      <w:r w:rsidRPr="00336092">
        <w:rPr>
          <w:rFonts w:ascii="Courier New" w:hAnsi="Courier New" w:cs="Courier New"/>
          <w:sz w:val="24"/>
          <w:szCs w:val="24"/>
        </w:rPr>
        <w:t>encode()</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76A0CBEC"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takes a single parameter, which specifies the character encoding to us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777777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in relation to </w:t>
      </w:r>
      <w:r w:rsidRPr="00336092">
        <w:rPr>
          <w:rFonts w:ascii="Courier New" w:hAnsi="Courier New" w:cs="Courier New"/>
          <w:sz w:val="24"/>
          <w:szCs w:val="24"/>
        </w:rPr>
        <w:t>NamedTemporaryFile</w:t>
      </w:r>
      <w:r w:rsidRPr="00336092">
        <w:rPr>
          <w:rFonts w:ascii="Times New Roman" w:hAnsi="Times New Roman" w:cs="Times New Roman"/>
          <w:sz w:val="24"/>
          <w:szCs w:val="24"/>
        </w:rPr>
        <w:t xml:space="preserve">, 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40CB6BD0"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Since files store data as sequences of bytes, the contents of the fil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7777777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to it. </w:t>
      </w:r>
    </w:p>
    <w:p w14:paraId="28479797"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r w:rsidRPr="00781CC2">
        <w:rPr>
          <w:rFonts w:ascii="Courier New" w:hAnsi="Courier New" w:cs="Courier New"/>
          <w:sz w:val="24"/>
          <w:szCs w:val="24"/>
        </w:rPr>
        <w:t>NamedTemporaryFile</w:t>
      </w:r>
      <w:r w:rsidRPr="00336092">
        <w:rPr>
          <w:rFonts w:ascii="Times New Roman" w:hAnsi="Times New Roman" w:cs="Times New Roman"/>
          <w:sz w:val="24"/>
          <w:szCs w:val="24"/>
        </w:rPr>
        <w:t xml:space="preserve"> method and then write the text to the file using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file object. </w:t>
      </w: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r w:rsidRPr="00781CC2">
        <w:rPr>
          <w:rFonts w:ascii="Courier New" w:hAnsi="Courier New" w:cs="Courier New"/>
          <w:sz w:val="24"/>
          <w:szCs w:val="24"/>
        </w:rPr>
        <w:t>NamedTemporaryFile</w:t>
      </w:r>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import tempfile</w:t>
      </w:r>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with tempfile.NamedTemporaryFile(mode='w+', delete=True) as tmp_file:</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string_to_writ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byte_string_to_write = string_to_write.encode('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tmp_file.write(byte_string_to_write)</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tmp_file.seek(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tmp_file.read()</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7777777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is used to convert the </w:t>
      </w:r>
      <w:r w:rsidRPr="00781CC2">
        <w:rPr>
          <w:rFonts w:ascii="Courier New" w:hAnsi="Courier New" w:cs="Courier New"/>
          <w:sz w:val="24"/>
          <w:szCs w:val="24"/>
        </w:rPr>
        <w:t>string_to_write</w:t>
      </w:r>
      <w:r w:rsidRPr="00336092">
        <w:rPr>
          <w:rFonts w:ascii="Times New Roman" w:hAnsi="Times New Roman" w:cs="Times New Roman"/>
          <w:sz w:val="24"/>
          <w:szCs w:val="24"/>
        </w:rPr>
        <w:t xml:space="preserve"> variable to a byte string using the UTF-8 character encoding. </w:t>
      </w:r>
    </w:p>
    <w:p w14:paraId="73A4827C"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r w:rsidRPr="00781CC2">
        <w:rPr>
          <w:rFonts w:ascii="Courier New" w:hAnsi="Courier New" w:cs="Courier New"/>
          <w:sz w:val="24"/>
          <w:szCs w:val="24"/>
        </w:rPr>
        <w:t>byte_string_to_write</w:t>
      </w:r>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1A650CB" w14:textId="3B931E26"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lastRenderedPageBreak/>
        <w:t xml:space="preserve">Finally, the contents of the fil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04764687"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lush()</w:t>
      </w:r>
      <w:r w:rsidRPr="001C3D72">
        <w:rPr>
          <w:rFonts w:ascii="Times New Roman" w:hAnsi="Times New Roman" w:cs="Times New Roman"/>
          <w:sz w:val="24"/>
          <w:szCs w:val="24"/>
        </w:rPr>
        <w:t xml:space="preserve"> method is then called to make sure that the data is written to the file and it's available to b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r w:rsidRPr="00781CC2">
        <w:rPr>
          <w:rFonts w:ascii="Courier New" w:hAnsi="Courier New" w:cs="Courier New"/>
          <w:sz w:val="24"/>
          <w:szCs w:val="24"/>
        </w:rPr>
        <w:t>webbrowser.open(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load_dataset(file_path):</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df = pd.read_csv(file_path)</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df</w:t>
      </w:r>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70FAB9C4"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takes a file path as input, reads the CSV file using pandas, and returns a pandas </w:t>
      </w:r>
      <w:r w:rsidRPr="001C3D72">
        <w:rPr>
          <w:rFonts w:ascii="Courier New" w:hAnsi="Courier New" w:cs="Courier New"/>
          <w:sz w:val="24"/>
          <w:szCs w:val="24"/>
        </w:rPr>
        <w:t>DataFrame</w:t>
      </w:r>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r w:rsidRPr="00781CC2">
        <w:rPr>
          <w:rFonts w:ascii="Courier New" w:hAnsi="Courier New" w:cs="Courier New"/>
          <w:sz w:val="24"/>
          <w:szCs w:val="24"/>
        </w:rPr>
        <w:t>load_dataset</w:t>
      </w:r>
      <w:r w:rsidRPr="001C3D72">
        <w:rPr>
          <w:rFonts w:ascii="Times New Roman" w:hAnsi="Times New Roman" w:cs="Times New Roman"/>
          <w:sz w:val="24"/>
          <w:szCs w:val="24"/>
        </w:rPr>
        <w:t xml:space="preserve"> that takes one parameter called </w:t>
      </w:r>
      <w:r w:rsidRPr="00781CC2">
        <w:rPr>
          <w:rFonts w:ascii="Courier New" w:hAnsi="Courier New" w:cs="Courier New"/>
          <w:sz w:val="24"/>
          <w:szCs w:val="24"/>
        </w:rPr>
        <w:t>file_path.</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pandas DataFrame</w:t>
      </w:r>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def load_dataset(file_path):</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r w:rsidRPr="00535D98">
        <w:rPr>
          <w:rFonts w:ascii="Courier New" w:hAnsi="Courier New" w:cs="Courier New"/>
          <w:sz w:val="24"/>
          <w:szCs w:val="24"/>
        </w:rPr>
        <w:t>load_dataset</w:t>
      </w:r>
      <w:r w:rsidRPr="001C3D72">
        <w:rPr>
          <w:rFonts w:ascii="Times New Roman" w:hAnsi="Times New Roman" w:cs="Times New Roman"/>
          <w:sz w:val="24"/>
          <w:szCs w:val="24"/>
        </w:rPr>
        <w:t xml:space="preserve"> that takes one argument, </w:t>
      </w:r>
      <w:r w:rsidRPr="00535D98">
        <w:rPr>
          <w:rFonts w:ascii="Courier New" w:hAnsi="Courier New" w:cs="Courier New"/>
          <w:sz w:val="24"/>
          <w:szCs w:val="24"/>
        </w:rPr>
        <w:t>file_path</w:t>
      </w:r>
      <w:r w:rsidR="00781CC2" w:rsidRPr="00535D98">
        <w:rPr>
          <w:rFonts w:ascii="Courier New" w:hAnsi="Courier New" w:cs="Courier New"/>
          <w:sz w:val="24"/>
          <w:szCs w:val="24"/>
        </w:rPr>
        <w:t>.</w:t>
      </w:r>
    </w:p>
    <w:p w14:paraId="5F2C0170" w14:textId="77777777"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The load_datase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 xml:space="preserve">which is </w:t>
      </w:r>
      <w:r w:rsidRPr="00781CC2">
        <w:rPr>
          <w:rFonts w:ascii="Times New Roman" w:hAnsi="Times New Roman" w:cs="Times New Roman"/>
          <w:sz w:val="24"/>
          <w:szCs w:val="24"/>
        </w:rPr>
        <w:t xml:space="preserve">us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54DB505C" w14:textId="77777777" w:rsidR="00781CC2" w:rsidRDefault="00781CC2" w:rsidP="00781CC2">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function is used to load a dataset from a file located at the specified file path.</w:t>
      </w:r>
    </w:p>
    <w:p w14:paraId="238B13C1" w14:textId="7777777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collection of data that is used for training a model or for performing statistical analysis. </w:t>
      </w:r>
    </w:p>
    <w:p w14:paraId="2505BBDC" w14:textId="7777777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A dataset can come from a variety of sources, including structured files like CSV, Excel, or JSON files, or unstructured sources like text files or databases.</w:t>
      </w:r>
    </w:p>
    <w:p w14:paraId="177840A1" w14:textId="7777777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in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is used to specify the location of the file containing the dataset to be loaded. </w:t>
      </w:r>
    </w:p>
    <w:p w14:paraId="111F7FAD" w14:textId="77777777"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is parameter is usually a string that contains the path to the file, including the file name and extension. </w:t>
      </w:r>
    </w:p>
    <w:p w14:paraId="651FA93E" w14:textId="1BD33831"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may depend on the file format of the dataset, as different file formats may have different requirements for the file path.</w:t>
      </w:r>
    </w:p>
    <w:p w14:paraId="727A21C7" w14:textId="77777777"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itself is responsible for reading the file specified by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and creating a data structure that represents the contents of the file as a dataset. </w:t>
      </w:r>
    </w:p>
    <w:p w14:paraId="7DDC26BF" w14:textId="77777777"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implementation of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48312F98" w14:textId="77777777"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may use the built-in csv module in Python to read the file and create a pandas </w:t>
      </w:r>
      <w:r w:rsidRPr="00535D98">
        <w:rPr>
          <w:rFonts w:ascii="Courier New" w:hAnsi="Courier New" w:cs="Courier New"/>
          <w:sz w:val="24"/>
          <w:szCs w:val="24"/>
        </w:rPr>
        <w:t>DataFrame</w:t>
      </w:r>
      <w:r w:rsidRPr="00781CC2">
        <w:rPr>
          <w:rFonts w:ascii="Times New Roman" w:hAnsi="Times New Roman" w:cs="Times New Roman"/>
          <w:sz w:val="24"/>
          <w:szCs w:val="24"/>
        </w:rPr>
        <w:t xml:space="preserve"> object to represent the dataset.</w:t>
      </w: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may use a third-party library like </w:t>
      </w:r>
      <w:r w:rsidRPr="00535D98">
        <w:rPr>
          <w:rFonts w:ascii="Courier New" w:hAnsi="Courier New" w:cs="Courier New"/>
          <w:sz w:val="24"/>
          <w:szCs w:val="24"/>
        </w:rPr>
        <w:t>openpyxl</w:t>
      </w:r>
      <w:r w:rsidRPr="00781CC2">
        <w:rPr>
          <w:rFonts w:ascii="Times New Roman" w:hAnsi="Times New Roman" w:cs="Times New Roman"/>
          <w:sz w:val="24"/>
          <w:szCs w:val="24"/>
        </w:rPr>
        <w:t xml:space="preserve"> or </w:t>
      </w:r>
      <w:r w:rsidRPr="00535D98">
        <w:rPr>
          <w:rFonts w:ascii="Courier New" w:hAnsi="Courier New" w:cs="Courier New"/>
          <w:sz w:val="24"/>
          <w:szCs w:val="24"/>
        </w:rPr>
        <w:t xml:space="preserve">xlrd </w:t>
      </w:r>
      <w:r w:rsidRPr="00781CC2">
        <w:rPr>
          <w:rFonts w:ascii="Times New Roman" w:hAnsi="Times New Roman" w:cs="Times New Roman"/>
          <w:sz w:val="24"/>
          <w:szCs w:val="24"/>
        </w:rPr>
        <w:t xml:space="preserve">to read the file and create a pandas </w:t>
      </w:r>
      <w:r w:rsidRPr="00535D98">
        <w:rPr>
          <w:rFonts w:ascii="Courier New" w:hAnsi="Courier New" w:cs="Courier New"/>
          <w:sz w:val="24"/>
          <w:szCs w:val="24"/>
        </w:rPr>
        <w:t>DataFrame</w:t>
      </w:r>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ADF2E3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is a custom function defined in a Python script or module used for loading a dataset from a file, and 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is used to specify the location of the file containing the dataset to be loaded. The exact implementation of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may depend on the file format of the dataset, and may us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df = pd.read_csv(file_path):</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r w:rsidRPr="00535D98">
        <w:rPr>
          <w:rFonts w:ascii="Courier New" w:hAnsi="Courier New" w:cs="Courier New"/>
          <w:sz w:val="24"/>
          <w:szCs w:val="24"/>
        </w:rPr>
        <w:t>file_path</w:t>
      </w:r>
      <w:r w:rsidRPr="001C3D72">
        <w:rPr>
          <w:rFonts w:ascii="Times New Roman" w:hAnsi="Times New Roman" w:cs="Times New Roman"/>
          <w:sz w:val="24"/>
          <w:szCs w:val="24"/>
        </w:rPr>
        <w:t xml:space="preserve"> using the </w:t>
      </w:r>
      <w:r w:rsidRPr="00535D98">
        <w:rPr>
          <w:rFonts w:ascii="Courier New" w:hAnsi="Courier New" w:cs="Courier New"/>
          <w:sz w:val="24"/>
          <w:szCs w:val="24"/>
        </w:rPr>
        <w:t>read_csv</w:t>
      </w:r>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r w:rsidRPr="00535D98">
        <w:rPr>
          <w:rFonts w:ascii="Courier New" w:hAnsi="Courier New" w:cs="Courier New"/>
          <w:sz w:val="24"/>
          <w:szCs w:val="24"/>
        </w:rPr>
        <w:t>DataFrame</w:t>
      </w:r>
      <w:r w:rsidRPr="00147C93">
        <w:rPr>
          <w:rFonts w:ascii="Times New Roman" w:hAnsi="Times New Roman" w:cs="Times New Roman"/>
          <w:sz w:val="24"/>
          <w:szCs w:val="24"/>
        </w:rPr>
        <w:t xml:space="preserve"> is stored in the variable df.</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return df:</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r w:rsidRPr="00535D98">
        <w:rPr>
          <w:rFonts w:ascii="Courier New" w:hAnsi="Courier New" w:cs="Courier New"/>
          <w:sz w:val="24"/>
          <w:szCs w:val="24"/>
        </w:rPr>
        <w:t>DataFrame</w:t>
      </w:r>
      <w:r w:rsidRPr="001C3D72">
        <w:rPr>
          <w:rFonts w:ascii="Times New Roman" w:hAnsi="Times New Roman" w:cs="Times New Roman"/>
          <w:sz w:val="24"/>
          <w:szCs w:val="24"/>
        </w:rPr>
        <w:t xml:space="preserve"> that was loaded from the CSV file. The </w:t>
      </w:r>
      <w:r w:rsidRPr="00535D98">
        <w:rPr>
          <w:rFonts w:ascii="Courier New" w:hAnsi="Courier New" w:cs="Courier New"/>
          <w:sz w:val="24"/>
          <w:szCs w:val="24"/>
        </w:rPr>
        <w:t xml:space="preserve">DataFrame </w:t>
      </w:r>
      <w:r w:rsidRPr="001C3D72">
        <w:rPr>
          <w:rFonts w:ascii="Times New Roman" w:hAnsi="Times New Roman" w:cs="Times New Roman"/>
          <w:sz w:val="24"/>
          <w:szCs w:val="24"/>
        </w:rPr>
        <w:t>can be used for further analysis, processing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pandas </w:t>
      </w:r>
      <w:r w:rsidRPr="00535D98">
        <w:rPr>
          <w:rFonts w:ascii="Courier New" w:hAnsi="Courier New" w:cs="Courier New"/>
          <w:sz w:val="24"/>
          <w:szCs w:val="24"/>
        </w:rPr>
        <w:t>DataFrame</w:t>
      </w:r>
      <w:r w:rsidRPr="001C3D72">
        <w:rPr>
          <w:rFonts w:ascii="Times New Roman" w:hAnsi="Times New Roman" w:cs="Times New Roman"/>
          <w:sz w:val="24"/>
          <w:szCs w:val="24"/>
        </w:rPr>
        <w:t xml:space="preserve">. </w:t>
      </w:r>
    </w:p>
    <w:p w14:paraId="68010280" w14:textId="45F52CB5"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r w:rsidRPr="00535D98">
        <w:rPr>
          <w:rFonts w:ascii="Courier New" w:hAnsi="Courier New" w:cs="Courier New"/>
          <w:sz w:val="24"/>
          <w:szCs w:val="24"/>
        </w:rPr>
        <w:t xml:space="preserve">DataFrame </w:t>
      </w:r>
      <w:r w:rsidRPr="001C3D72">
        <w:rPr>
          <w:rFonts w:ascii="Times New Roman" w:hAnsi="Times New Roman" w:cs="Times New Roman"/>
          <w:sz w:val="24"/>
          <w:szCs w:val="24"/>
        </w:rPr>
        <w:t>can the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train_model(X_train, y_train):</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r w:rsidR="00984F1F" w:rsidRPr="00984F1F">
        <w:rPr>
          <w:rFonts w:ascii="Courier New" w:hAnsi="Courier New" w:cs="Courier New"/>
          <w:sz w:val="24"/>
          <w:szCs w:val="24"/>
        </w:rPr>
        <w:t>LinearRegression</w:t>
      </w:r>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fit(X_train, y_train)</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odel</w:t>
      </w:r>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lastRenderedPageBreak/>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565D8C28"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training data (</w:t>
      </w:r>
      <w:r w:rsidRPr="00F7191D">
        <w:rPr>
          <w:rFonts w:ascii="Courier New" w:hAnsi="Courier New" w:cs="Courier New"/>
          <w:sz w:val="24"/>
          <w:szCs w:val="24"/>
        </w:rPr>
        <w:t>X_train</w:t>
      </w:r>
      <w:r w:rsidRPr="00931CB8">
        <w:rPr>
          <w:rFonts w:ascii="Times New Roman" w:hAnsi="Times New Roman" w:cs="Times New Roman"/>
          <w:sz w:val="24"/>
          <w:szCs w:val="24"/>
        </w:rPr>
        <w:t xml:space="preserve"> and </w:t>
      </w:r>
      <w:r w:rsidRPr="00F7191D">
        <w:rPr>
          <w:rFonts w:ascii="Courier New" w:hAnsi="Courier New" w:cs="Courier New"/>
          <w:sz w:val="24"/>
          <w:szCs w:val="24"/>
        </w:rPr>
        <w:t>y_train</w:t>
      </w:r>
      <w:r w:rsidRPr="00931CB8">
        <w:rPr>
          <w:rFonts w:ascii="Times New Roman" w:hAnsi="Times New Roman" w:cs="Times New Roman"/>
          <w:sz w:val="24"/>
          <w:szCs w:val="24"/>
        </w:rPr>
        <w:t xml:space="preserve">) as input, creates a </w:t>
      </w:r>
      <w:r w:rsidR="00984F1F" w:rsidRPr="00984F1F">
        <w:rPr>
          <w:rFonts w:ascii="Courier New" w:hAnsi="Courier New" w:cs="Courier New"/>
          <w:sz w:val="24"/>
          <w:szCs w:val="24"/>
        </w:rPr>
        <w:t>LinearRegression</w:t>
      </w:r>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Linear regression is a statistical technique used to establish a relationship between a dependent variable (often denoted as "y") and one or more independent variables (often denoted as "</w:t>
      </w:r>
      <w:r w:rsidRPr="00163167">
        <w:rPr>
          <w:rFonts w:ascii="Courier New" w:hAnsi="Courier New" w:cs="Courier New"/>
          <w:sz w:val="24"/>
          <w:szCs w:val="24"/>
        </w:rPr>
        <w:t>x1", "x2", ..., "xn"</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7777777"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xn</w:t>
      </w:r>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1, x2, ..., xn</w:t>
      </w:r>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1FE52F66"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ith respect to the independent variables </w:t>
      </w:r>
      <w:r w:rsidRPr="00163167">
        <w:rPr>
          <w:rFonts w:ascii="Courier New" w:hAnsi="Courier New" w:cs="Courier New"/>
          <w:sz w:val="24"/>
          <w:szCs w:val="24"/>
        </w:rPr>
        <w:t>x1, x2, ..., xn</w:t>
      </w:r>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CFB4F76"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3E59E3B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is process is known as "</w:t>
      </w:r>
      <w:r w:rsidRPr="00163167">
        <w:rPr>
          <w:rFonts w:ascii="Times New Roman" w:hAnsi="Times New Roman" w:cs="Times New Roman"/>
          <w:b/>
          <w:bCs/>
          <w:i/>
          <w:iCs/>
          <w:sz w:val="24"/>
          <w:szCs w:val="24"/>
        </w:rPr>
        <w:t>minimizing the mean squared error</w:t>
      </w:r>
      <w:r w:rsidRPr="00801DB7">
        <w:rPr>
          <w:rFonts w:ascii="Times New Roman" w:hAnsi="Times New Roman" w:cs="Times New Roman"/>
          <w:sz w:val="24"/>
          <w:szCs w:val="24"/>
        </w:rPr>
        <w:t>," and it is achieved through a technique called "</w:t>
      </w:r>
      <w:r w:rsidRPr="004F2FC3">
        <w:rPr>
          <w:rFonts w:ascii="Times New Roman" w:hAnsi="Times New Roman" w:cs="Times New Roman"/>
          <w:b/>
          <w:bCs/>
          <w:i/>
          <w:iCs/>
          <w:sz w:val="24"/>
          <w:szCs w:val="24"/>
        </w:rPr>
        <w:t>least squares optimization</w:t>
      </w:r>
      <w:r w:rsidRPr="00801DB7">
        <w:rPr>
          <w:rFonts w:ascii="Times New Roman" w:hAnsi="Times New Roman" w:cs="Times New Roman"/>
          <w:sz w:val="24"/>
          <w:szCs w:val="24"/>
        </w:rPr>
        <w:t>."</w:t>
      </w:r>
    </w:p>
    <w:p w14:paraId="5041185C"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Minimizing the mean squared error" is the process of finding the best-fit line for a linear regression model, which is achieved through a technique called "least squares optimization".</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337F90B2"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In simple terms, "mean squared error" (MSE) is a measure of how well the model fits the data. </w:t>
      </w:r>
    </w:p>
    <w:p w14:paraId="62B2863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It is calculated as the average of the squared differences between the predicted values of the dependent variable (y) and the actual values of the dependent variable in the dataset. </w:t>
      </w:r>
    </w:p>
    <w:p w14:paraId="62AA20EC" w14:textId="3FDED588"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SE can be thought of as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that is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least squares optimization,"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least squares optimization" technique involves using calculus to find the values of the coefficients that minimize the MSE. </w:t>
      </w:r>
    </w:p>
    <w:p w14:paraId="786A1D30"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ith respect to each of the coefficients, setting them equal to zero, and solving the resulting system of equations. </w:t>
      </w: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make predictions on new input data. </w:t>
      </w:r>
    </w:p>
    <w:p w14:paraId="43F806E7" w14:textId="19EEAF8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values of the independent variables (</w:t>
      </w:r>
      <w:r w:rsidRPr="004F2FC3">
        <w:rPr>
          <w:rFonts w:ascii="Courier New" w:hAnsi="Courier New" w:cs="Courier New"/>
          <w:sz w:val="24"/>
          <w:szCs w:val="24"/>
        </w:rPr>
        <w:t>x1, x2, ..., xn</w:t>
      </w:r>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496A7AEA" w:rsidR="004F2FC3" w:rsidRPr="00801DB7"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minimizing the mean squared error" is the process of finding the best-fit line for a linear regression model, which is achieved through a technique called "least squares optimization". The techniqu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trained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x1, x2, ..., xn</w:t>
      </w:r>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2E5EE0B0" w14:textId="74E8BAEE" w:rsidR="004F2FC3"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inear regression is a statistical technique used to establish a relationship between a dependent variable and one or more independent variables. The model's parameters are the coefficients of the regression equation, which describ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8F0AA60" w14:textId="13C4D49B" w:rsidR="004F2FC3" w:rsidRDefault="00801DB7" w:rsidP="004F2FC3">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lastRenderedPageBreak/>
        <w:t xml:space="preserve">The goal of linear regression is to find the values of the coefficients that minimize the sum of the squared differences between the predicted values and the actual values of the dependent variable in the dataset. </w:t>
      </w:r>
    </w:p>
    <w:p w14:paraId="011D0CD6" w14:textId="77777777" w:rsidR="004F2FC3" w:rsidRDefault="004F2FC3" w:rsidP="004F2FC3">
      <w:pPr>
        <w:pStyle w:val="NoSpacing"/>
        <w:ind w:left="720"/>
        <w:rPr>
          <w:rFonts w:ascii="Times New Roman" w:hAnsi="Times New Roman" w:cs="Times New Roman"/>
          <w:sz w:val="24"/>
          <w:szCs w:val="24"/>
        </w:rPr>
      </w:pPr>
    </w:p>
    <w:p w14:paraId="639EB42F" w14:textId="503E813C" w:rsidR="00801DB7" w:rsidRPr="004F2FC3" w:rsidRDefault="00801DB7" w:rsidP="004F2FC3">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Once the model has been trained, it can be used to make predictions on new input data.</w:t>
      </w:r>
    </w:p>
    <w:p w14:paraId="2B871D5C" w14:textId="77777777" w:rsidR="00801DB7" w:rsidRPr="00801DB7" w:rsidRDefault="00801DB7"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3A3DB1C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Supervised machine learning is a type of machine learning in which a model is trained on a labeled dataset. In supervised learning, the input data is already label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dataset typically consists of input data (features or attributes) and the corresponding output data (labels or targets). </w:t>
      </w: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needs to be preprocessed to prepare it for training. </w:t>
      </w: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next step is to choose an appropriate machine 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77777777" w:rsidR="004F2FC3" w:rsidRPr="004F2FC3" w:rsidRDefault="004F2FC3"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needs to be evaluated on a separate dataset that was not used during training. </w:t>
      </w:r>
    </w:p>
    <w:p w14:paraId="781686BD" w14:textId="49E4E912"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is important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lastRenderedPageBreak/>
        <w:t>Model tuning</w:t>
      </w:r>
      <w:r w:rsidRPr="004F2FC3">
        <w:rPr>
          <w:rFonts w:ascii="Times New Roman" w:hAnsi="Times New Roman" w:cs="Times New Roman"/>
          <w:sz w:val="24"/>
          <w:szCs w:val="24"/>
        </w:rPr>
        <w:t xml:space="preserve">: </w:t>
      </w:r>
    </w:p>
    <w:p w14:paraId="59A5D6B3"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its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4399808D"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hat can accurately predict the output for new, unseen input data.</w:t>
      </w:r>
    </w:p>
    <w:p w14:paraId="5E491CB3" w14:textId="77777777" w:rsidR="004F2FC3" w:rsidRDefault="004F2FC3" w:rsidP="004F2FC3">
      <w:pPr>
        <w:pStyle w:val="NoSpacing"/>
        <w:ind w:left="2160"/>
        <w:rPr>
          <w:rFonts w:ascii="Times New Roman" w:hAnsi="Times New Roman" w:cs="Times New Roman"/>
          <w:sz w:val="24"/>
          <w:szCs w:val="24"/>
        </w:rPr>
      </w:pP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the </w:t>
      </w:r>
      <w:r w:rsidRPr="004F2FC3">
        <w:rPr>
          <w:rFonts w:ascii="Courier New" w:hAnsi="Courier New" w:cs="Courier New"/>
          <w:sz w:val="24"/>
          <w:szCs w:val="24"/>
        </w:rPr>
        <w:t>sklearn.linear_model</w:t>
      </w:r>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84F1F" w:rsidRPr="00984F1F">
        <w:rPr>
          <w:rFonts w:ascii="Courier New" w:hAnsi="Courier New" w:cs="Times New Roman"/>
          <w:b/>
          <w:bCs/>
          <w:sz w:val="24"/>
          <w:szCs w:val="24"/>
        </w:rPr>
        <w:t>LinearRegression</w:t>
      </w:r>
      <w:r w:rsidRPr="00801DB7">
        <w:rPr>
          <w:rFonts w:ascii="Times New Roman" w:hAnsi="Times New Roman" w:cs="Times New Roman"/>
          <w:sz w:val="24"/>
          <w:szCs w:val="24"/>
        </w:rPr>
        <w:t xml:space="preserve"> 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6BEAAB2E"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s parameters</w:t>
      </w:r>
      <w:r w:rsidRPr="00801DB7">
        <w:rPr>
          <w:rFonts w:ascii="Times New Roman" w:hAnsi="Times New Roman" w:cs="Times New Roman"/>
          <w:sz w:val="24"/>
          <w:szCs w:val="24"/>
        </w:rPr>
        <w:t xml:space="preserve"> are the coefficients of the regression equation, which describ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3F50E72"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xn</w:t>
      </w:r>
    </w:p>
    <w:p w14:paraId="30B31457" w14:textId="77777777" w:rsidR="00535D98" w:rsidRPr="00801DB7" w:rsidRDefault="00535D98" w:rsidP="00801DB7">
      <w:pPr>
        <w:pStyle w:val="NoSpacing"/>
        <w:rPr>
          <w:rFonts w:ascii="Courier New" w:hAnsi="Courier New" w:cs="Courier New"/>
          <w:sz w:val="24"/>
          <w:szCs w:val="24"/>
        </w:rPr>
      </w:pPr>
    </w:p>
    <w:p w14:paraId="3F51C9C1" w14:textId="5DEFF630" w:rsidR="00535D98" w:rsidRDefault="00535D98"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y is the dependent variable, </w:t>
      </w:r>
      <w:r w:rsidRPr="004F2FC3">
        <w:rPr>
          <w:rFonts w:ascii="Courier New" w:hAnsi="Courier New" w:cs="Courier New"/>
          <w:sz w:val="24"/>
          <w:szCs w:val="24"/>
        </w:rPr>
        <w:t>x1, x2, ..., xn</w:t>
      </w:r>
      <w:r w:rsidRPr="00801DB7">
        <w:rPr>
          <w:rFonts w:ascii="Times New Roman" w:hAnsi="Times New Roman" w:cs="Times New Roman"/>
          <w:sz w:val="24"/>
          <w:szCs w:val="24"/>
        </w:rPr>
        <w:t xml:space="preserve"> are the independent variables, and b0, b1, b2, ..., bn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r w:rsidR="00984F1F" w:rsidRPr="00984F1F">
        <w:rPr>
          <w:rFonts w:ascii="Courier New" w:hAnsi="Courier New" w:cs="Courier New"/>
          <w:sz w:val="24"/>
          <w:szCs w:val="24"/>
        </w:rPr>
        <w:t>LinearRegression</w:t>
      </w:r>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an instance of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has been created, 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import numpy as np</w:t>
      </w:r>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lastRenderedPageBreak/>
        <w:t xml:space="preserve">from sklearn.linear_model import </w:t>
      </w:r>
      <w:r w:rsidR="00984F1F" w:rsidRPr="00984F1F">
        <w:rPr>
          <w:rFonts w:ascii="Courier New" w:hAnsi="Courier New" w:cs="Courier New"/>
          <w:sz w:val="24"/>
          <w:szCs w:val="24"/>
        </w:rPr>
        <w:t>LinearRegression</w:t>
      </w:r>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X = np.array([[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y = np.array([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r w:rsidR="00984F1F" w:rsidRPr="00984F1F">
        <w:rPr>
          <w:rFonts w:ascii="Courier New" w:hAnsi="Courier New" w:cs="Courier New"/>
          <w:sz w:val="24"/>
          <w:szCs w:val="24"/>
        </w:rPr>
        <w:t>LinearRegression</w:t>
      </w:r>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r w:rsidR="00984F1F" w:rsidRPr="00984F1F">
        <w:rPr>
          <w:rFonts w:ascii="Courier New" w:hAnsi="Courier New" w:cs="Courier New"/>
          <w:sz w:val="24"/>
          <w:szCs w:val="24"/>
        </w:rPr>
        <w:t>LinearRegression</w:t>
      </w:r>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model.fi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has been called, the </w:t>
      </w:r>
      <w:r w:rsidRPr="004F2FC3">
        <w:rPr>
          <w:rFonts w:ascii="Courier New" w:hAnsi="Courier New" w:cs="Courier New"/>
          <w:sz w:val="24"/>
          <w:szCs w:val="24"/>
        </w:rPr>
        <w:t>coef_</w:t>
      </w:r>
      <w:r w:rsidRPr="00801DB7">
        <w:rPr>
          <w:rFonts w:ascii="Times New Roman" w:hAnsi="Times New Roman" w:cs="Times New Roman"/>
          <w:sz w:val="24"/>
          <w:szCs w:val="24"/>
        </w:rPr>
        <w:t xml:space="preserve"> attribute of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object contains the coefficients of the regression equation, and the intercept_attribut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model.coef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model.intercep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548C4B24"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tercept is 0.0, which means that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fit to the data, the </w:t>
      </w:r>
      <w:r w:rsidRPr="00984F1F">
        <w:rPr>
          <w:rFonts w:ascii="Courier New" w:hAnsi="Courier New" w:cs="Courier New"/>
          <w:sz w:val="24"/>
          <w:szCs w:val="24"/>
        </w:rPr>
        <w:t>predict()</w:t>
      </w:r>
      <w:r w:rsidRPr="00801DB7">
        <w:rPr>
          <w:rFonts w:ascii="Times New Roman" w:hAnsi="Times New Roman" w:cs="Times New Roman"/>
          <w:sz w:val="24"/>
          <w:szCs w:val="24"/>
        </w:rPr>
        <w:t xml:space="preserve"> method can be used to make predictions for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5EF4689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make a prediction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X_new = np.array([[10, 12]])</w:t>
      </w:r>
    </w:p>
    <w:p w14:paraId="60543B64"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y_pred = model.predict(X_new</w:t>
      </w:r>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y_pred)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Linear regression is a widely used technique in machine learning and data science, and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84F1F" w:rsidRPr="00984F1F">
        <w:rPr>
          <w:rFonts w:ascii="Courier New" w:hAnsi="Courier New" w:cs="Courier New"/>
          <w:sz w:val="24"/>
          <w:szCs w:val="24"/>
        </w:rPr>
        <w:t>LinearRegression</w:t>
      </w:r>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Here are some of the most commonly used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score(X, y</w:t>
      </w:r>
      <w:r w:rsidRPr="00801DB7">
        <w:rPr>
          <w:rFonts w:ascii="Times New Roman" w:hAnsi="Times New Roman" w:cs="Times New Roman"/>
          <w:sz w:val="24"/>
          <w:szCs w:val="24"/>
        </w:rPr>
        <w:t xml:space="preserve">): </w:t>
      </w:r>
    </w:p>
    <w:p w14:paraId="77707B18"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coefficient of determination (R-squared) of the linear regression model. </w:t>
      </w:r>
    </w:p>
    <w:p w14:paraId="7EFAEE10"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that represents the proportion of the variance in the dependent variable that is 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Pr="00984F1F">
        <w:rPr>
          <w:rFonts w:ascii="Courier New" w:hAnsi="Courier New" w:cs="Courier New"/>
          <w:sz w:val="24"/>
          <w:szCs w:val="24"/>
        </w:rPr>
        <w:t>score()</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r w:rsidRPr="00984F1F">
        <w:rPr>
          <w:rFonts w:ascii="Courier New" w:hAnsi="Courier New" w:cs="Courier New"/>
          <w:sz w:val="24"/>
          <w:szCs w:val="24"/>
        </w:rPr>
        <w:t>predic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78F4AAB2"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sum of squared residuals (SSR), which is a measure of the difference between the predicted values of the dependent variable and the actual values in the datase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coef</w:t>
      </w:r>
      <w:r w:rsidRPr="00801DB7">
        <w:rPr>
          <w:rFonts w:ascii="Times New Roman" w:hAnsi="Times New Roman" w:cs="Times New Roman"/>
          <w:sz w:val="24"/>
          <w:szCs w:val="24"/>
        </w:rPr>
        <w:t xml:space="preserve">_: </w:t>
      </w:r>
    </w:p>
    <w:p w14:paraId="64E85FCB" w14:textId="2B2617EC"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coefficients (</w:t>
      </w:r>
      <w:r w:rsidRPr="00984F1F">
        <w:rPr>
          <w:rFonts w:ascii="Courier New" w:hAnsi="Courier New" w:cs="Courier New"/>
          <w:sz w:val="24"/>
          <w:szCs w:val="24"/>
        </w:rPr>
        <w:t>b1, b2, ..., bn</w:t>
      </w:r>
      <w:r w:rsidRPr="00801DB7">
        <w:rPr>
          <w:rFonts w:ascii="Times New Roman" w:hAnsi="Times New Roman" w:cs="Times New Roman"/>
          <w:sz w:val="24"/>
          <w:szCs w:val="24"/>
        </w:rPr>
        <w:t>) of the regression equation.</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get_params(</w:t>
      </w:r>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r w:rsidRPr="00984F1F">
        <w:rPr>
          <w:rFonts w:ascii="Courier New" w:hAnsi="Courier New" w:cs="Courier New"/>
          <w:sz w:val="24"/>
          <w:szCs w:val="24"/>
        </w:rPr>
        <w:t xml:space="preserve">set_params(**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6F1BEAFB"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r w:rsidR="00984F1F" w:rsidRPr="00984F1F">
        <w:rPr>
          <w:rFonts w:ascii="Courier New" w:hAnsi="Courier New" w:cs="Courier New"/>
          <w:sz w:val="24"/>
          <w:szCs w:val="24"/>
        </w:rPr>
        <w:t>LinearRegression</w:t>
      </w:r>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2B855324"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verall, the </w:t>
      </w:r>
      <w:r w:rsidR="00984F1F" w:rsidRPr="00984F1F">
        <w:rPr>
          <w:rFonts w:ascii="Courier New" w:hAnsi="Courier New" w:cs="Times New Roman"/>
          <w:sz w:val="24"/>
          <w:szCs w:val="24"/>
        </w:rPr>
        <w:t>LinearRegression</w:t>
      </w:r>
      <w:r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beginners in machine learning and data science.</w:t>
      </w:r>
    </w:p>
    <w:p w14:paraId="071C0300" w14:textId="77777777" w:rsidR="00EF0553" w:rsidRDefault="00EF0553" w:rsidP="00EF0553">
      <w:pPr>
        <w:pStyle w:val="NoSpacing"/>
        <w:ind w:left="720"/>
        <w:rPr>
          <w:rFonts w:ascii="Times New Roman" w:hAnsi="Times New Roman" w:cs="Times New Roman"/>
          <w:sz w:val="24"/>
          <w:szCs w:val="24"/>
        </w:rPr>
      </w:pPr>
    </w:p>
    <w:p w14:paraId="3E57C7A3" w14:textId="56A30285" w:rsidR="00EF0553" w:rsidRDefault="00535D98" w:rsidP="00EF0553">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there are several variations of linear regression that can be implemented using the </w:t>
      </w:r>
      <w:r w:rsidR="00984F1F" w:rsidRPr="00984F1F">
        <w:rPr>
          <w:rFonts w:ascii="Courier New" w:hAnsi="Courier New" w:cs="Times New Roman"/>
          <w:sz w:val="24"/>
          <w:szCs w:val="24"/>
        </w:rPr>
        <w:t>LinearRegression</w:t>
      </w:r>
      <w:r w:rsidRPr="00EF0553">
        <w:rPr>
          <w:rFonts w:ascii="Times New Roman" w:hAnsi="Times New Roman" w:cs="Times New Roman"/>
          <w:sz w:val="24"/>
          <w:szCs w:val="24"/>
        </w:rPr>
        <w:t xml:space="preserve"> class in Python.</w:t>
      </w:r>
    </w:p>
    <w:p w14:paraId="2F251596" w14:textId="77777777" w:rsidR="00984F1F" w:rsidRDefault="00984F1F" w:rsidP="00984F1F">
      <w:pPr>
        <w:pStyle w:val="ListParagraph"/>
        <w:rPr>
          <w:rFonts w:ascii="Times New Roman" w:hAnsi="Times New Roman" w:cs="Times New Roman"/>
          <w:sz w:val="24"/>
          <w:szCs w:val="24"/>
        </w:rPr>
      </w:pPr>
    </w:p>
    <w:p w14:paraId="46A47B90" w14:textId="3CB9DFE7" w:rsidR="00984F1F" w:rsidRDefault="00984F1F" w:rsidP="00984F1F">
      <w:pPr>
        <w:pStyle w:val="NoSpacing"/>
        <w:ind w:left="720"/>
        <w:rPr>
          <w:rFonts w:ascii="Times New Roman" w:hAnsi="Times New Roman" w:cs="Times New Roman"/>
          <w:sz w:val="24"/>
          <w:szCs w:val="24"/>
        </w:rPr>
      </w:pPr>
    </w:p>
    <w:p w14:paraId="41CF748A" w14:textId="4EB6A0E2" w:rsidR="00984F1F" w:rsidRDefault="00984F1F" w:rsidP="00984F1F">
      <w:pPr>
        <w:pStyle w:val="NoSpacing"/>
        <w:ind w:left="720"/>
        <w:rPr>
          <w:rFonts w:ascii="Times New Roman" w:hAnsi="Times New Roman" w:cs="Times New Roman"/>
          <w:sz w:val="24"/>
          <w:szCs w:val="24"/>
        </w:rPr>
      </w:pPr>
    </w:p>
    <w:p w14:paraId="4F46D445" w14:textId="096A1FA6" w:rsidR="00984F1F" w:rsidRDefault="00984F1F" w:rsidP="00984F1F">
      <w:pPr>
        <w:pStyle w:val="NoSpacing"/>
        <w:ind w:left="720"/>
        <w:rPr>
          <w:rFonts w:ascii="Times New Roman" w:hAnsi="Times New Roman" w:cs="Times New Roman"/>
          <w:sz w:val="24"/>
          <w:szCs w:val="24"/>
        </w:rPr>
      </w:pPr>
    </w:p>
    <w:p w14:paraId="474CEA1D" w14:textId="77777777" w:rsidR="00984F1F" w:rsidRDefault="00984F1F" w:rsidP="00984F1F">
      <w:pPr>
        <w:pStyle w:val="NoSpacing"/>
        <w:ind w:left="720"/>
        <w:rPr>
          <w:rFonts w:ascii="Times New Roman" w:hAnsi="Times New Roman" w:cs="Times New Roman"/>
          <w:sz w:val="24"/>
          <w:szCs w:val="24"/>
        </w:rPr>
      </w:pPr>
    </w:p>
    <w:p w14:paraId="1835C175" w14:textId="77777777" w:rsidR="00984F1F" w:rsidRPr="00EF0553" w:rsidRDefault="00984F1F" w:rsidP="00984F1F">
      <w:pPr>
        <w:pStyle w:val="NoSpacing"/>
        <w:ind w:left="720"/>
        <w:rPr>
          <w:rFonts w:ascii="Times New Roman" w:hAnsi="Times New Roman" w:cs="Times New Roman"/>
          <w:sz w:val="24"/>
          <w:szCs w:val="24"/>
        </w:rPr>
      </w:pPr>
    </w:p>
    <w:p w14:paraId="5A67592C" w14:textId="77777777" w:rsidR="00535D98" w:rsidRP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lastRenderedPageBreak/>
        <w:t>Here are some of the most commonly used variations:</w:t>
      </w: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1 regularization to prevent overfitting of the model. </w:t>
      </w: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6CBE26F6"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in Python provides a way to implement all of these variations of linear regression using the same basic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35A25322"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4C006708" w14:textId="7A95A619" w:rsidR="00535D98" w:rsidRPr="002C3AE9" w:rsidRDefault="00535D98" w:rsidP="002C3AE9">
      <w:pPr>
        <w:pStyle w:val="NoSpacing"/>
        <w:numPr>
          <w:ilvl w:val="0"/>
          <w:numId w:val="3"/>
        </w:numPr>
        <w:rPr>
          <w:rFonts w:ascii="Times New Roman" w:hAnsi="Times New Roman" w:cs="Times New Roman"/>
          <w:sz w:val="24"/>
          <w:szCs w:val="24"/>
        </w:rPr>
      </w:pPr>
      <w:r w:rsidRPr="00535D98">
        <w:rPr>
          <w:rFonts w:ascii="Times New Roman" w:hAnsi="Times New Roman" w:cs="Times New Roman"/>
          <w:sz w:val="24"/>
          <w:szCs w:val="24"/>
        </w:rPr>
        <w:t xml:space="preserve">Overall, 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in Python provides a powerful and flexible way to perform linear regression modeling and analysis, with support for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def train_model(X_train, y_train</w:t>
      </w:r>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is line defines a new function called train_model that takes two arguments, X_train and y_train.</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r w:rsidR="00984F1F" w:rsidRPr="00984F1F">
        <w:rPr>
          <w:rFonts w:ascii="Courier New" w:hAnsi="Courier New" w:cs="Times New Roman"/>
          <w:sz w:val="24"/>
          <w:szCs w:val="24"/>
        </w:rPr>
        <w:t>LinearRegression</w:t>
      </w:r>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568ABAC"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r w:rsidR="00984F1F" w:rsidRPr="00984F1F">
        <w:rPr>
          <w:rFonts w:ascii="Courier New" w:hAnsi="Courier New" w:cs="Times New Roman"/>
          <w:sz w:val="24"/>
          <w:szCs w:val="24"/>
        </w:rPr>
        <w:t>LinearRegression</w:t>
      </w:r>
      <w:r w:rsidRPr="001C3D72">
        <w:rPr>
          <w:rFonts w:ascii="Times New Roman" w:hAnsi="Times New Roman" w:cs="Times New Roman"/>
          <w:sz w:val="24"/>
          <w:szCs w:val="24"/>
        </w:rPr>
        <w:t xml:space="preserve"> class from the scikit-learn library. </w:t>
      </w: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lastRenderedPageBreak/>
        <w:t>model.fit(X_train, y_train)</w:t>
      </w:r>
      <w:r w:rsidR="003425B9" w:rsidRPr="00984F1F">
        <w:rPr>
          <w:rFonts w:ascii="Courier New" w:hAnsi="Courier New" w:cs="Courier New"/>
          <w:sz w:val="24"/>
          <w:szCs w:val="24"/>
        </w:rPr>
        <w:t>:</w:t>
      </w:r>
    </w:p>
    <w:p w14:paraId="66CD823C" w14:textId="77777777"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04EF6B9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t method takes two arguments, X_train and y_train, which are the features and labels of the training data, respectively. </w:t>
      </w:r>
    </w:p>
    <w:p w14:paraId="1CECB078" w14:textId="6FFE30D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05A413BB" w14:textId="77777777" w:rsidR="00147C93" w:rsidRPr="00147C93" w:rsidRDefault="00147C93"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return model</w:t>
      </w:r>
      <w:r w:rsidR="003425B9" w:rsidRPr="00984F1F">
        <w:rPr>
          <w:rFonts w:ascii="Courier New" w:hAnsi="Courier New" w:cs="Courier New"/>
          <w:sz w:val="24"/>
          <w:szCs w:val="24"/>
        </w:rPr>
        <w:t>:</w:t>
      </w:r>
    </w:p>
    <w:p w14:paraId="3BA8D38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4863A09" w14:textId="56C69C28"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trained model can be used to make predictions on new data or for further analysis, such as feature importance 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0069C0C3"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Overall, this function is a simple utility that can be used to train a linear regression model on training data. The returned model can be used to make predictions on new data or for further analysis. Linear regression is a widely used machine learning algorithm for regression tasks, such as predicting the price of a house given its features.</w:t>
      </w: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evaluate_model(model, X_test, y_tes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y_pred = model.predict(X_tes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se = mean_squared_error(y_test, y_pred)</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score(y_test, y_pred)</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se, r2</w:t>
      </w:r>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r w:rsidRPr="00F7191D">
        <w:rPr>
          <w:rFonts w:ascii="Courier New" w:hAnsi="Courier New" w:cs="Courier New"/>
          <w:sz w:val="24"/>
          <w:szCs w:val="24"/>
        </w:rPr>
        <w:t>X_test</w:t>
      </w:r>
      <w:r w:rsidRPr="00931CB8">
        <w:rPr>
          <w:rFonts w:ascii="Times New Roman" w:hAnsi="Times New Roman" w:cs="Times New Roman"/>
          <w:sz w:val="24"/>
          <w:szCs w:val="24"/>
        </w:rPr>
        <w:t xml:space="preserve"> and </w:t>
      </w:r>
      <w:r w:rsidRPr="00F7191D">
        <w:rPr>
          <w:rFonts w:ascii="Courier New" w:hAnsi="Courier New" w:cs="Courier New"/>
          <w:sz w:val="24"/>
          <w:szCs w:val="24"/>
        </w:rPr>
        <w:t>y_test</w:t>
      </w:r>
      <w:r w:rsidRPr="00931CB8">
        <w:rPr>
          <w:rFonts w:ascii="Times New Roman" w:hAnsi="Times New Roman" w:cs="Times New Roman"/>
          <w:sz w:val="24"/>
          <w:szCs w:val="24"/>
        </w:rPr>
        <w:t>), and evaluates the performance of the model using mean squared error (</w:t>
      </w:r>
      <w:r w:rsidRPr="00F7191D">
        <w:rPr>
          <w:rFonts w:ascii="Courier New" w:hAnsi="Courier New" w:cs="Courier New"/>
          <w:sz w:val="24"/>
          <w:szCs w:val="24"/>
        </w:rPr>
        <w:t>mean_squared_error</w:t>
      </w:r>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returns both the mean squared error and R2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def evaluate_model(model, X_test, y_tes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defines a new function called evaluate_model that takes three arguments, model, X_test, and y_test</w:t>
      </w:r>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y_pred = model.predict(X_test)</w:t>
      </w:r>
      <w:r>
        <w:rPr>
          <w:rFonts w:ascii="Times New Roman" w:hAnsi="Times New Roman" w:cs="Times New Roman"/>
          <w:sz w:val="24"/>
          <w:szCs w:val="24"/>
        </w:rPr>
        <w:t>:</w:t>
      </w:r>
    </w:p>
    <w:p w14:paraId="0AC64B36"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make predictions on the test data X_test. </w:t>
      </w: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e predicted values are stored in the variable y_pred.</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mse = mean_squared_error(y_test, y_pred)</w:t>
      </w:r>
      <w:r>
        <w:rPr>
          <w:rFonts w:ascii="Times New Roman" w:hAnsi="Times New Roman" w:cs="Times New Roman"/>
          <w:sz w:val="24"/>
          <w:szCs w:val="24"/>
        </w:rPr>
        <w:t>:</w:t>
      </w:r>
    </w:p>
    <w:p w14:paraId="33DF16EB"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lastRenderedPageBreak/>
        <w:t xml:space="preserve">This line calculates the mean squared error (MSE) between the true values y_test and the predicted values y_pred. </w:t>
      </w:r>
    </w:p>
    <w:p w14:paraId="73F06DE0"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common metric used to evaluate regression models. </w:t>
      </w:r>
    </w:p>
    <w:p w14:paraId="5D387B22" w14:textId="69B41B24"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average squared difference between the predicted and true values.</w:t>
      </w:r>
    </w:p>
    <w:p w14:paraId="3D821C27" w14:textId="77777777" w:rsidR="00147C93" w:rsidRPr="003425B9" w:rsidRDefault="00147C93" w:rsidP="00147C93">
      <w:pPr>
        <w:pStyle w:val="NoSpacing"/>
        <w:ind w:left="1440"/>
        <w:rPr>
          <w:rFonts w:ascii="Times New Roman" w:hAnsi="Times New Roman" w:cs="Times New Roman"/>
          <w:sz w:val="24"/>
          <w:szCs w:val="24"/>
        </w:rPr>
      </w:pPr>
    </w:p>
    <w:p w14:paraId="0E94790C" w14:textId="621C8E8D"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2 = r2_score(y_test, y_pred)</w:t>
      </w:r>
      <w:r>
        <w:rPr>
          <w:rFonts w:ascii="Times New Roman" w:hAnsi="Times New Roman" w:cs="Times New Roman"/>
          <w:sz w:val="24"/>
          <w:szCs w:val="24"/>
        </w:rPr>
        <w:t>:</w:t>
      </w:r>
    </w:p>
    <w:p w14:paraId="5CA1CE7A"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R2) coefficient between the true values y_test and the predicted values y_pred.</w:t>
      </w:r>
    </w:p>
    <w:p w14:paraId="7929F08F"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common metric used to evaluate regression models. </w:t>
      </w: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eturn mse, r2</w:t>
      </w:r>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7035E46C"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Overall, this function is a simple utility that can be used to evaluate the performance of a machine learning model on a test dataset. The function calculates two common regression metrics, mean squared error and R-squared, which can be used to compare the performance of different models or to fine-tune hyperparameters. The returned metrics can be used to get an idea of how well the model is performi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77777777" w:rsidR="00B24A78" w:rsidRDefault="00B24A78"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plot_charts(df):</w:t>
      </w:r>
    </w:p>
    <w:p w14:paraId="28576CDC" w14:textId="5F600981" w:rsidR="0005105D" w:rsidRP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pie = px.pie(df, names=df.columns[-1], title='Pie Chart of Target Variable')</w:t>
      </w:r>
    </w:p>
    <w:p w14:paraId="3BE3E9DB" w14:textId="318F3E91" w:rsid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scatter = px.scatter_matrix(df, dimensions=df.columns[:-1], color=df.columns[-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X = df.iloc[:,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y = df.iloc[:, -1]</w:t>
      </w:r>
    </w:p>
    <w:p w14:paraId="4A09E777" w14:textId="799E8D97"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X_train, X_test, y_train, y_test = train_test_spli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test_size=0.2, random_state=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odel = train_model(X_train, y_train)</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w:t>
      </w:r>
      <w:r w:rsidR="00B24A78" w:rsidRPr="00E929F8">
        <w:rPr>
          <w:rFonts w:ascii="Courier New" w:hAnsi="Courier New" w:cs="Courier New"/>
          <w:sz w:val="24"/>
          <w:szCs w:val="24"/>
        </w:rPr>
        <w:t xml:space="preserve"> </w:t>
      </w:r>
      <w:r w:rsidRPr="00E929F8">
        <w:rPr>
          <w:rFonts w:ascii="Courier New" w:hAnsi="Courier New" w:cs="Courier New"/>
          <w:sz w:val="24"/>
          <w:szCs w:val="24"/>
        </w:rPr>
        <w:t>= evaluate_model(model, X_test, y_tes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_var.set(f"MSE: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r2_var.se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 = make_subplots(rows=1, cols=X.shape[1], subplot_titles=X.columns)</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7DCFD18F" w14:textId="226C66B2"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 mode='markers', name=col, showlegend=False), row=1,</w:t>
      </w:r>
      <w:r w:rsidR="00E929F8">
        <w:rPr>
          <w:rFonts w:ascii="Courier New" w:hAnsi="Courier New" w:cs="Courier New"/>
          <w:sz w:val="24"/>
          <w:szCs w:val="24"/>
        </w:rPr>
        <w:t xml:space="preserve"> </w:t>
      </w:r>
      <w:r w:rsidRPr="00E929F8">
        <w:rPr>
          <w:rFonts w:ascii="Courier New" w:hAnsi="Courier New" w:cs="Courier New"/>
          <w:sz w:val="24"/>
          <w:szCs w:val="24"/>
        </w:rPr>
        <w:t>col=idx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r w:rsidRPr="00E929F8">
        <w:rPr>
          <w:rFonts w:ascii="Courier New" w:hAnsi="Courier New" w:cs="Courier New"/>
          <w:sz w:val="24"/>
          <w:szCs w:val="24"/>
        </w:rPr>
        <w:t>y_reg = model_reg.predict(X_reg)</w:t>
      </w:r>
    </w:p>
    <w:p w14:paraId="12D50F6E" w14:textId="11D37CF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_reg, mode='lines', name=f"{col}_reg", showlegend=False),</w:t>
      </w:r>
      <w:r w:rsidR="00E929F8">
        <w:rPr>
          <w:rFonts w:ascii="Courier New" w:hAnsi="Courier New" w:cs="Courier New"/>
          <w:sz w:val="24"/>
          <w:szCs w:val="24"/>
        </w:rPr>
        <w:t xml:space="preserve"> </w:t>
      </w:r>
      <w:r w:rsidRPr="00E929F8">
        <w:rPr>
          <w:rFonts w:ascii="Courier New" w:hAnsi="Courier New" w:cs="Courier New"/>
          <w:sz w:val="24"/>
          <w:szCs w:val="24"/>
        </w:rPr>
        <w:t>row=1, col=idx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update_layout(title_text='Linear Regression Plots', showlegend=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lastRenderedPageBreak/>
        <w:t>fig_histograms = make_subplots(rows=1, cols=X.shape[1], subplot_titles=X.columns)</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0F237F72" w14:textId="1E660583"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add_trace(go.Histogram(x=X[col], name=col), row=1, col=idx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ig_histograms.update_layout(title_tex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open_web_view(pio.to_html(fig_pie, full_html=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scatter, full_html=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regression, full_html=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histograms, full_html=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r w:rsidRPr="00F7191D">
        <w:rPr>
          <w:rFonts w:ascii="Courier New" w:hAnsi="Courier New" w:cs="Courier New"/>
          <w:sz w:val="24"/>
          <w:szCs w:val="24"/>
        </w:rPr>
        <w:t>DataFrame</w:t>
      </w:r>
      <w:r w:rsidRPr="00931CB8">
        <w:rPr>
          <w:rFonts w:ascii="Times New Roman" w:hAnsi="Times New Roman" w:cs="Times New Roman"/>
          <w:sz w:val="24"/>
          <w:szCs w:val="24"/>
        </w:rPr>
        <w:t xml:space="preserve"> (</w:t>
      </w:r>
      <w:r w:rsidRPr="00F7191D">
        <w:rPr>
          <w:rFonts w:ascii="Courier New" w:hAnsi="Courier New" w:cs="Courier New"/>
          <w:sz w:val="24"/>
          <w:szCs w:val="24"/>
        </w:rPr>
        <w:t>df</w:t>
      </w:r>
      <w:r w:rsidRPr="00931CB8">
        <w:rPr>
          <w:rFonts w:ascii="Times New Roman" w:hAnsi="Times New Roman" w:cs="Times New Roman"/>
          <w:sz w:val="24"/>
          <w:szCs w:val="24"/>
        </w:rPr>
        <w:t xml:space="preserve">) as input, creates various plots using </w:t>
      </w:r>
      <w:r w:rsidRPr="00F7191D">
        <w:rPr>
          <w:rFonts w:ascii="Courier New" w:hAnsi="Courier New" w:cs="Courier New"/>
          <w:sz w:val="24"/>
          <w:szCs w:val="24"/>
        </w:rPr>
        <w:t>plotly</w:t>
      </w:r>
      <w:r w:rsidRPr="00931CB8">
        <w:rPr>
          <w:rFonts w:ascii="Times New Roman" w:hAnsi="Times New Roman" w:cs="Times New Roman"/>
          <w:sz w:val="24"/>
          <w:szCs w:val="24"/>
        </w:rPr>
        <w:t xml:space="preserve">, trains a </w:t>
      </w:r>
      <w:r w:rsidR="00984F1F" w:rsidRPr="00984F1F">
        <w:rPr>
          <w:rFonts w:ascii="Courier New" w:hAnsi="Courier New" w:cs="Courier New"/>
          <w:sz w:val="24"/>
          <w:szCs w:val="24"/>
        </w:rPr>
        <w:t>LinearRegression</w:t>
      </w:r>
      <w:r w:rsidRPr="00931CB8">
        <w:rPr>
          <w:rFonts w:ascii="Times New Roman" w:hAnsi="Times New Roman" w:cs="Times New Roman"/>
          <w:sz w:val="24"/>
          <w:szCs w:val="24"/>
        </w:rPr>
        <w:t xml:space="preserve"> model using </w:t>
      </w:r>
      <w:r w:rsidRPr="00F7191D">
        <w:rPr>
          <w:rFonts w:ascii="Courier New" w:hAnsi="Courier New" w:cs="Courier New"/>
          <w:sz w:val="24"/>
          <w:szCs w:val="24"/>
        </w:rPr>
        <w:t>train_test_split</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r w:rsidRPr="00F7191D">
        <w:rPr>
          <w:rFonts w:ascii="Courier New" w:hAnsi="Courier New" w:cs="Courier New"/>
          <w:sz w:val="24"/>
          <w:szCs w:val="24"/>
        </w:rPr>
        <w:t>evaluate_model</w:t>
      </w:r>
      <w:r w:rsidRPr="00931CB8">
        <w:rPr>
          <w:rFonts w:ascii="Times New Roman" w:hAnsi="Times New Roman" w:cs="Times New Roman"/>
          <w:sz w:val="24"/>
          <w:szCs w:val="24"/>
        </w:rPr>
        <w:t xml:space="preserve">, and then displays the plots and evaluation metrics in the web browser using </w:t>
      </w:r>
      <w:r w:rsidRPr="00F7191D">
        <w:rPr>
          <w:rFonts w:ascii="Courier New" w:hAnsi="Courier New" w:cs="Courier New"/>
          <w:sz w:val="24"/>
          <w:szCs w:val="24"/>
        </w:rPr>
        <w:t>open_web_view</w:t>
      </w:r>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r w:rsidRPr="00F95EAA">
        <w:rPr>
          <w:rFonts w:ascii="Courier New" w:hAnsi="Courier New" w:cs="Courier New"/>
          <w:sz w:val="24"/>
          <w:szCs w:val="24"/>
        </w:rPr>
        <w:t>fig_pie</w:t>
      </w:r>
      <w:r w:rsidRPr="00F95EAA">
        <w:rPr>
          <w:rFonts w:ascii="Times New Roman" w:hAnsi="Times New Roman" w:cs="Times New Roman"/>
          <w:sz w:val="24"/>
          <w:szCs w:val="24"/>
        </w:rPr>
        <w:t>) and scatter matrix (</w:t>
      </w:r>
      <w:r w:rsidRPr="00F95EAA">
        <w:rPr>
          <w:rFonts w:ascii="Courier New" w:hAnsi="Courier New" w:cs="Courier New"/>
          <w:sz w:val="24"/>
          <w:szCs w:val="24"/>
        </w:rPr>
        <w:t>fig_scatter</w:t>
      </w:r>
      <w:r w:rsidRPr="00F95EAA">
        <w:rPr>
          <w:rFonts w:ascii="Times New Roman" w:hAnsi="Times New Roman" w:cs="Times New Roman"/>
          <w:sz w:val="24"/>
          <w:szCs w:val="24"/>
        </w:rPr>
        <w:t>) using plotly.express, creates regression plots (fig_regression) and histograms (</w:t>
      </w:r>
      <w:r w:rsidRPr="00F95EAA">
        <w:rPr>
          <w:rFonts w:ascii="Courier New" w:hAnsi="Courier New" w:cs="Courier New"/>
          <w:sz w:val="24"/>
          <w:szCs w:val="24"/>
        </w:rPr>
        <w:t>fig_histograms</w:t>
      </w:r>
      <w:r w:rsidRPr="00F95EAA">
        <w:rPr>
          <w:rFonts w:ascii="Times New Roman" w:hAnsi="Times New Roman" w:cs="Times New Roman"/>
          <w:sz w:val="24"/>
          <w:szCs w:val="24"/>
        </w:rPr>
        <w:t xml:space="preserve">) using </w:t>
      </w:r>
      <w:r w:rsidRPr="00F95EAA">
        <w:rPr>
          <w:rFonts w:ascii="Courier New" w:hAnsi="Courier New" w:cs="Courier New"/>
          <w:sz w:val="24"/>
          <w:szCs w:val="24"/>
        </w:rPr>
        <w:t>plotly.subplots</w:t>
      </w:r>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go</w:t>
      </w:r>
      <w:r w:rsidR="00147C93">
        <w:rPr>
          <w:rFonts w:ascii="Times New Roman" w:hAnsi="Times New Roman" w:cs="Times New Roman"/>
          <w:sz w:val="24"/>
          <w:szCs w:val="24"/>
        </w:rPr>
        <w:t>.</w:t>
      </w:r>
      <w:r w:rsidRPr="00147C93">
        <w:rPr>
          <w:rFonts w:ascii="Courier New" w:hAnsi="Courier New" w:cs="Courier New"/>
          <w:sz w:val="24"/>
          <w:szCs w:val="24"/>
        </w:rPr>
        <w:t xml:space="preserve">Scatter </w:t>
      </w:r>
      <w:r w:rsidRPr="00147C93">
        <w:rPr>
          <w:rFonts w:ascii="Times New Roman" w:hAnsi="Times New Roman" w:cs="Times New Roman"/>
          <w:sz w:val="24"/>
          <w:szCs w:val="24"/>
        </w:rPr>
        <w:t xml:space="preserve">and </w:t>
      </w:r>
      <w:r w:rsidRPr="00147C93">
        <w:rPr>
          <w:rFonts w:ascii="Courier New" w:hAnsi="Courier New" w:cs="Courier New"/>
          <w:sz w:val="24"/>
          <w:szCs w:val="24"/>
        </w:rPr>
        <w:t>go.Histogram</w:t>
      </w:r>
      <w:r w:rsidRPr="00147C93">
        <w:rPr>
          <w:rFonts w:ascii="Times New Roman" w:hAnsi="Times New Roman" w:cs="Times New Roman"/>
          <w:sz w:val="24"/>
          <w:szCs w:val="24"/>
        </w:rPr>
        <w:t xml:space="preserve"> from </w:t>
      </w:r>
      <w:r w:rsidRPr="00147C93">
        <w:rPr>
          <w:rFonts w:ascii="Courier New" w:hAnsi="Courier New" w:cs="Courier New"/>
          <w:sz w:val="24"/>
          <w:szCs w:val="24"/>
        </w:rPr>
        <w:t>plotly.graph_objs</w:t>
      </w:r>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7251F680"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It then updates the layouts of the regression and histogram plots and finally, calls </w:t>
      </w:r>
      <w:r w:rsidRPr="00F95EAA">
        <w:rPr>
          <w:rFonts w:ascii="Courier New" w:hAnsi="Courier New" w:cs="Courier New"/>
          <w:sz w:val="24"/>
          <w:szCs w:val="24"/>
        </w:rPr>
        <w:t>open_web_view</w:t>
      </w:r>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def plot_charts(df):</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defines a new function called plot_charts that takes one argument, df, which is a pandas DataFrame containing the dataset.</w:t>
      </w:r>
    </w:p>
    <w:p w14:paraId="005A7669" w14:textId="77777777" w:rsidR="00147C93" w:rsidRPr="00F95EAA" w:rsidRDefault="00147C93" w:rsidP="00147C93">
      <w:pPr>
        <w:pStyle w:val="NoSpacing"/>
        <w:ind w:left="1440"/>
        <w:rPr>
          <w:rFonts w:ascii="Times New Roman" w:hAnsi="Times New Roman" w:cs="Times New Roman"/>
          <w:sz w:val="24"/>
          <w:szCs w:val="24"/>
        </w:rPr>
      </w:pPr>
    </w:p>
    <w:p w14:paraId="351C6E61" w14:textId="11733A4F"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pie = px.pie(df, names=df.columns[-1], title='Pie Chart of Target Variable')</w:t>
      </w:r>
      <w:r>
        <w:rPr>
          <w:rFonts w:ascii="Times New Roman" w:hAnsi="Times New Roman" w:cs="Times New Roman"/>
          <w:sz w:val="24"/>
          <w:szCs w:val="24"/>
        </w:rPr>
        <w:t>:</w:t>
      </w:r>
    </w:p>
    <w:p w14:paraId="488A6DC0"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px.pie function from the Plotly Express library. </w:t>
      </w:r>
    </w:p>
    <w:p w14:paraId="1EC3601F" w14:textId="01A14C00"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chart shows the distribution of the target variable, which is assumed to be in the last column of the dataset. The chart is stored in the variable fig_pie.</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scatter = px.scatter_matrix(df, dimensions=df.columns[:-1], color=df.columns[-1],</w:t>
      </w:r>
    </w:p>
    <w:p w14:paraId="02C4ADBB" w14:textId="4D6C532A"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title='Scatter Matrix of Features')</w:t>
      </w:r>
      <w:r>
        <w:rPr>
          <w:rFonts w:ascii="Times New Roman" w:hAnsi="Times New Roman" w:cs="Times New Roman"/>
          <w:sz w:val="24"/>
          <w:szCs w:val="24"/>
        </w:rPr>
        <w:t>:</w:t>
      </w:r>
    </w:p>
    <w:p w14:paraId="61337E91"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px.scatter_matrix function from the Plotly Express library. </w:t>
      </w: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plot is stored in the variable fig_scatter.</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X = df.iloc[:, :-1]</w:t>
      </w:r>
    </w:p>
    <w:p w14:paraId="318C5943"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y = df.iloc[:, -1]</w:t>
      </w:r>
    </w:p>
    <w:p w14:paraId="7049229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X_train, X_test, y_train, y_test = train_test_split(X, y,   test_size=0.2, random_state=42)</w:t>
      </w:r>
    </w:p>
    <w:p w14:paraId="40C2324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odel = train_model(X_train, y_train)</w:t>
      </w:r>
    </w:p>
    <w:p w14:paraId="7510E6F9"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se = evaluate_model(model, X_test, y_test)</w:t>
      </w:r>
    </w:p>
    <w:p w14:paraId="2479DC57"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se_var.set(f"MSE: {mse:.2f}")</w:t>
      </w:r>
    </w:p>
    <w:p w14:paraId="7206AF13" w14:textId="08E5C47E"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r2_var.set(f"R2 Score: {r2:.2f}")</w:t>
      </w:r>
      <w:r>
        <w:rPr>
          <w:rFonts w:ascii="Times New Roman" w:hAnsi="Times New Roman" w:cs="Times New Roman"/>
          <w:sz w:val="24"/>
          <w:szCs w:val="24"/>
        </w:rPr>
        <w:t>:</w:t>
      </w:r>
    </w:p>
    <w:p w14:paraId="6AB1D6B3"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17D56BC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682F259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06EE265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_model and evaluate_model functions are called to train and evaluate the model. </w:t>
      </w:r>
    </w:p>
    <w:p w14:paraId="502E495C"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mse variable. </w:t>
      </w:r>
    </w:p>
    <w:p w14:paraId="057751F5" w14:textId="1AC133F4"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The MSE and R2 values are set to variables mse_var and r2_var respectively, which are later used to display these values on the GUI.</w:t>
      </w:r>
    </w:p>
    <w:p w14:paraId="00F2CFD7" w14:textId="77777777" w:rsidR="00147C93" w:rsidRPr="00F95EAA" w:rsidRDefault="00147C93" w:rsidP="00147C93">
      <w:pPr>
        <w:pStyle w:val="NoSpacing"/>
        <w:ind w:left="1440"/>
        <w:rPr>
          <w:rFonts w:ascii="Times New Roman" w:hAnsi="Times New Roman" w:cs="Times New Roman"/>
          <w:sz w:val="24"/>
          <w:szCs w:val="24"/>
        </w:rPr>
      </w:pPr>
    </w:p>
    <w:p w14:paraId="3985725E" w14:textId="69F924D4"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regression = make_subplots(rows=1, cols=X.shape[1], subplot_titles=X.columns)</w:t>
      </w:r>
      <w:r>
        <w:rPr>
          <w:rFonts w:ascii="Times New Roman" w:hAnsi="Times New Roman" w:cs="Times New Roman"/>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make_subplots function from the Plotly library. </w:t>
      </w:r>
    </w:p>
    <w:p w14:paraId="4F815664" w14:textId="2B1C6B8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The subplot consists of a row of charts, one for each feature in the dataset. The subplot is stored in the variable fig_regression.</w:t>
      </w:r>
    </w:p>
    <w:p w14:paraId="7C54E084" w14:textId="5F36320B" w:rsidR="00147C93" w:rsidRDefault="00147C93" w:rsidP="00147C93">
      <w:pPr>
        <w:pStyle w:val="NoSpacing"/>
        <w:ind w:left="1440"/>
        <w:rPr>
          <w:rFonts w:ascii="Times New Roman" w:hAnsi="Times New Roman" w:cs="Times New Roman"/>
          <w:sz w:val="24"/>
          <w:szCs w:val="24"/>
        </w:rPr>
      </w:pPr>
    </w:p>
    <w:p w14:paraId="3D2AC735" w14:textId="2D2915B8" w:rsidR="00147C93" w:rsidRDefault="00147C93" w:rsidP="00147C93">
      <w:pPr>
        <w:pStyle w:val="NoSpacing"/>
        <w:ind w:left="1440"/>
        <w:rPr>
          <w:rFonts w:ascii="Times New Roman" w:hAnsi="Times New Roman" w:cs="Times New Roman"/>
          <w:sz w:val="24"/>
          <w:szCs w:val="24"/>
        </w:rPr>
      </w:pP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or idx, col in enumerate(X.columns)</w:t>
      </w:r>
    </w:p>
    <w:p w14:paraId="49FB84B8" w14:textId="29BE3069"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lastRenderedPageBreak/>
        <w:t>fig_regression.add_trace(go.Scatter(x=X[col], y=y, mode='markers', name=col, showlegend=False), row=1, col=idx + 1)</w:t>
      </w:r>
    </w:p>
    <w:p w14:paraId="511F5A8A" w14:textId="0C57EE69"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X_reg = X[[col]]</w:t>
      </w:r>
    </w:p>
    <w:p w14:paraId="3AE135DA" w14:textId="40340800"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model_reg = train_model(X_reg, y)</w:t>
      </w:r>
    </w:p>
    <w:p w14:paraId="6CDBBE3D" w14:textId="2E00695F"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y_reg = model_reg.predict(X_reg)</w:t>
      </w:r>
    </w:p>
    <w:p w14:paraId="451E2664" w14:textId="5A30ADF1"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fig_regression.add_trace(go.Scatter(x=X[col], y=y_reg, mode='lines', name=f"{col}_reg", showlegend=False), row=1, col=idx + 1)</w:t>
      </w:r>
      <w:r>
        <w:rPr>
          <w:rFonts w:ascii="Times New Roman" w:hAnsi="Times New Roman" w:cs="Times New Roman"/>
          <w:sz w:val="24"/>
          <w:szCs w:val="24"/>
        </w:rPr>
        <w:t>:</w:t>
      </w:r>
    </w:p>
    <w:p w14:paraId="1687D90F"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se lines create scatter plots for each feature in the dataset using the go.Scatter function from the</w:t>
      </w:r>
      <w:r>
        <w:rPr>
          <w:rFonts w:ascii="Times New Roman" w:hAnsi="Times New Roman" w:cs="Times New Roman"/>
          <w:sz w:val="24"/>
          <w:szCs w:val="24"/>
        </w:rPr>
        <w:t xml:space="preserve"> </w:t>
      </w:r>
      <w:r w:rsidRPr="00F95EAA">
        <w:rPr>
          <w:rFonts w:ascii="Times New Roman" w:hAnsi="Times New Roman" w:cs="Times New Roman"/>
          <w:sz w:val="24"/>
          <w:szCs w:val="24"/>
        </w:rPr>
        <w:t xml:space="preserve">Plotly library. </w:t>
      </w: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AB54518"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The second plot is a line plot of the linear regression fit for the feature. The regression line is trained using only the feature and target variable.</w:t>
      </w: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The plots are added to the subplot fig_regression using the add_trac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regression.update_layout(title_text='Linear Regression Plots', showlegend=False)</w:t>
      </w:r>
      <w:r>
        <w:rPr>
          <w:rFonts w:ascii="Times New Roman" w:hAnsi="Times New Roman" w:cs="Times New Roman"/>
          <w:sz w:val="24"/>
          <w:szCs w:val="24"/>
        </w:rPr>
        <w:t>:</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updates the layout of the fig_regression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 = make_subplots(rows=1, cols=X.shape[1], subplot_titles=X.columns)</w:t>
      </w:r>
      <w:r>
        <w:rPr>
          <w:rFonts w:ascii="Times New Roman" w:hAnsi="Times New Roman" w:cs="Times New Roman"/>
          <w:sz w:val="24"/>
          <w:szCs w:val="24"/>
        </w:rPr>
        <w:t>:</w:t>
      </w:r>
    </w:p>
    <w:p w14:paraId="41AC753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make_subplots function from the Plotly library. </w:t>
      </w: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subplot consists of a row of histograms, one for each feature in the dataset. The subplot is stored in the variable fig_histograms.</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or idx, col in enumerate(X.columns)</w:t>
      </w:r>
    </w:p>
    <w:p w14:paraId="6CA07CE3" w14:textId="43AD3CF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add_trace(go.Histogram(x=X[col], name=col), row=1, col=idx + 1)</w:t>
      </w:r>
      <w:r>
        <w:rPr>
          <w:rFonts w:ascii="Times New Roman" w:hAnsi="Times New Roman" w:cs="Times New Roman"/>
          <w:sz w:val="24"/>
          <w:szCs w:val="24"/>
        </w:rPr>
        <w:t>:</w:t>
      </w:r>
    </w:p>
    <w:p w14:paraId="5E05D68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go.Histogram function from the Plotly library. </w:t>
      </w: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plots are added to the subplot fig_histograms using the add_trac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update_layout(title_text='Histograms')</w:t>
      </w:r>
      <w:r>
        <w:rPr>
          <w:rFonts w:ascii="Times New Roman" w:hAnsi="Times New Roman" w:cs="Times New Roman"/>
          <w:sz w:val="24"/>
          <w:szCs w:val="24"/>
        </w:rPr>
        <w:t>:</w:t>
      </w:r>
    </w:p>
    <w:p w14:paraId="5CBECC7A" w14:textId="2AF84B69"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updates the layout of the fig_histograms subplot by setting the title to "Histograms".</w:t>
      </w:r>
    </w:p>
    <w:p w14:paraId="1271B824" w14:textId="77777777" w:rsidR="00147C93" w:rsidRPr="00F95EAA" w:rsidRDefault="00147C93" w:rsidP="00147C93">
      <w:pPr>
        <w:pStyle w:val="NoSpacing"/>
        <w:ind w:left="1440"/>
        <w:rPr>
          <w:rFonts w:ascii="Times New Roman" w:hAnsi="Times New Roman" w:cs="Times New Roman"/>
          <w:sz w:val="24"/>
          <w:szCs w:val="24"/>
        </w:rPr>
      </w:pPr>
    </w:p>
    <w:p w14:paraId="4961332D" w14:textId="4461D1B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open_web_view(pio.to_html(fig_pie, full_html=False))</w:t>
      </w:r>
    </w:p>
    <w:p w14:paraId="30F523C2"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scatter, full_html=False))</w:t>
      </w:r>
    </w:p>
    <w:p w14:paraId="47699E38"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regression, full_html=False))</w:t>
      </w:r>
    </w:p>
    <w:p w14:paraId="39E7B4E4" w14:textId="0FF1963E"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histograms, full_html=False))</w:t>
      </w:r>
      <w:r>
        <w:rPr>
          <w:rFonts w:ascii="Times New Roman" w:hAnsi="Times New Roman" w:cs="Times New Roman"/>
          <w:sz w:val="24"/>
          <w:szCs w:val="24"/>
        </w:rPr>
        <w:t>:</w:t>
      </w:r>
    </w:p>
    <w:p w14:paraId="579192D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open_web_view function. </w:t>
      </w:r>
    </w:p>
    <w:p w14:paraId="4190AF5E"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o.to_html function is used to convert the plots to HTML code, which is then displayed in the web view. </w:t>
      </w:r>
    </w:p>
    <w:p w14:paraId="4A526665" w14:textId="06BAA676"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ur plots are displayed: the pie chart, the scatter matrix, the linear regression plots, and the histograms.</w:t>
      </w:r>
    </w:p>
    <w:p w14:paraId="562F05BC"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Overall, this function is a utility that can be used to visualize the given dataset using various charts and plots. It uses several libraries such as Plotly, Pandas, and scikit-learn to create and display the charts. The function is intended to be used in a GUI application or Jupyter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def browse_file():</w:t>
      </w:r>
    </w:p>
    <w:p w14:paraId="0E475975" w14:textId="66C4B951" w:rsidR="0005105D" w:rsidRPr="00E929F8" w:rsidRDefault="0005105D" w:rsidP="00E929F8">
      <w:pPr>
        <w:pStyle w:val="NoSpacing"/>
        <w:ind w:left="576"/>
        <w:rPr>
          <w:rFonts w:ascii="Courier New" w:hAnsi="Courier New" w:cs="Courier New"/>
          <w:sz w:val="24"/>
          <w:szCs w:val="24"/>
        </w:rPr>
      </w:pPr>
      <w:r w:rsidRPr="00E929F8">
        <w:rPr>
          <w:rFonts w:ascii="Courier New" w:hAnsi="Courier New" w:cs="Courier New"/>
          <w:sz w:val="24"/>
          <w:szCs w:val="24"/>
        </w:rPr>
        <w:t>file_path = filedialog.askopenfilename(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file_path_var.set(file_path)</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Browse" button. </w:t>
      </w:r>
    </w:p>
    <w:p w14:paraId="14CCC1C3" w14:textId="77777777"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r w:rsidRPr="00F7191D">
        <w:rPr>
          <w:rFonts w:ascii="Courier New" w:hAnsi="Courier New" w:cs="Courier New"/>
          <w:sz w:val="24"/>
          <w:szCs w:val="24"/>
        </w:rPr>
        <w:t xml:space="preserve">filedialog </w:t>
      </w:r>
      <w:r w:rsidRPr="00931CB8">
        <w:rPr>
          <w:rFonts w:ascii="Times New Roman" w:hAnsi="Times New Roman" w:cs="Times New Roman"/>
          <w:sz w:val="24"/>
          <w:szCs w:val="24"/>
        </w:rPr>
        <w:t xml:space="preserve">from </w:t>
      </w:r>
      <w:r w:rsidRPr="00F7191D">
        <w:rPr>
          <w:rFonts w:ascii="Courier New" w:hAnsi="Courier New" w:cs="Courier New"/>
          <w:sz w:val="24"/>
          <w:szCs w:val="24"/>
        </w:rPr>
        <w:t>tkinter</w:t>
      </w:r>
      <w:r w:rsidRPr="00931CB8">
        <w:rPr>
          <w:rFonts w:ascii="Times New Roman" w:hAnsi="Times New Roman" w:cs="Times New Roman"/>
          <w:sz w:val="24"/>
          <w:szCs w:val="24"/>
        </w:rPr>
        <w:t xml:space="preserve"> and returns the file path of the selected CSV file. </w:t>
      </w: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r w:rsidRPr="00F7191D">
        <w:rPr>
          <w:rFonts w:ascii="Courier New" w:hAnsi="Courier New" w:cs="Courier New"/>
          <w:sz w:val="24"/>
          <w:szCs w:val="24"/>
        </w:rPr>
        <w:t>file_path_var</w:t>
      </w:r>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def analyze_data():</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file_path = file_path_var.ge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df = load_dataset(file_path)</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plot_charts(df)</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77777777"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Analyze" button. </w:t>
      </w: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r w:rsidRPr="00F94417">
        <w:rPr>
          <w:rFonts w:ascii="Courier New" w:hAnsi="Courier New" w:cs="Courier New"/>
          <w:sz w:val="24"/>
          <w:szCs w:val="24"/>
        </w:rPr>
        <w:t>file_path_var</w:t>
      </w:r>
      <w:r w:rsidRPr="00F94417">
        <w:rPr>
          <w:rFonts w:ascii="Times New Roman" w:hAnsi="Times New Roman" w:cs="Times New Roman"/>
          <w:sz w:val="24"/>
          <w:szCs w:val="24"/>
        </w:rPr>
        <w:t xml:space="preserve"> variable, loads the CSV file using </w:t>
      </w:r>
      <w:r w:rsidRPr="00F94417">
        <w:rPr>
          <w:rFonts w:ascii="Courier New" w:hAnsi="Courier New" w:cs="Courier New"/>
          <w:sz w:val="24"/>
          <w:szCs w:val="24"/>
        </w:rPr>
        <w:t>load_datase</w:t>
      </w:r>
      <w:r w:rsidRPr="00F94417">
        <w:rPr>
          <w:rFonts w:ascii="Times New Roman" w:hAnsi="Times New Roman" w:cs="Times New Roman"/>
          <w:sz w:val="24"/>
          <w:szCs w:val="24"/>
        </w:rPr>
        <w:t>t, and then calls plot_charts to create and display the plots.</w:t>
      </w:r>
    </w:p>
    <w:p w14:paraId="5B2942A3"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retrieves the file path from a variable named file_path_var using the .get() method of that variable.</w:t>
      </w:r>
    </w:p>
    <w:p w14:paraId="772E1D7D" w14:textId="58EE440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It assumes that file_path_var is a tkinter StringVar object, or a similar object that has a .get() method.</w:t>
      </w:r>
    </w:p>
    <w:p w14:paraId="195F827F"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loads a dataset from the file located at the file path retrieved in step 1, using a function called load_dataset(). </w:t>
      </w:r>
    </w:p>
    <w:p w14:paraId="18E5B3E4" w14:textId="77777777"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load_dataset() could be defined elsewhere in the code, but it is not shown here. </w:t>
      </w:r>
    </w:p>
    <w:p w14:paraId="3F2E4703" w14:textId="001DF8F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The load_dataset() function likely reads the file and returns a pandas DataFrame, which is stored in a variable called df.</w:t>
      </w: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plot_charts() and passes the DataFrame df as an argument. </w:t>
      </w:r>
    </w:p>
    <w:p w14:paraId="6D6708A4" w14:textId="3F32EB3A"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This function presumably creates one or more visualizations (charts) based on the data in the DataFrame.</w:t>
      </w:r>
    </w:p>
    <w:p w14:paraId="061B12F4" w14:textId="73E431D1" w:rsidR="00F94417" w:rsidRDefault="00F94417" w:rsidP="00931CB8">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The analyze_data() function specifically handles the first two steps of this process, while delegating the charting responsibilities to a separate function.</w:t>
      </w:r>
    </w:p>
    <w:p w14:paraId="14581371" w14:textId="77777777" w:rsidR="00F94417" w:rsidRPr="00F94417" w:rsidRDefault="00F94417" w:rsidP="00F94417">
      <w:pPr>
        <w:pStyle w:val="NoSpacing"/>
        <w:ind w:left="720"/>
        <w:rPr>
          <w:rFonts w:ascii="Times New Roman" w:hAnsi="Times New Roman" w:cs="Times New Roman"/>
          <w:sz w:val="24"/>
          <w:szCs w:val="24"/>
        </w:rPr>
      </w:pP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 = tk.Tk()</w:t>
      </w:r>
    </w:p>
    <w:p w14:paraId="6E6CEC3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title("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file_path_var = tk.StringVar()</w:t>
      </w:r>
    </w:p>
    <w:p w14:paraId="7A81087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mse_var = tk.StringVar()</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r2_var = tk.StringVar()</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Entry(root, textvariable=file_path_var,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lastRenderedPageBreak/>
        <w:t>ttk.Button(root, text="Browse", command=browse_file).grid(column=2, row=0)</w:t>
      </w:r>
    </w:p>
    <w:p w14:paraId="2CEC4D1B" w14:textId="0056C986" w:rsidR="00EE4D56"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Analyze", command=analyze_data).grid(column=1, row=1)</w:t>
      </w:r>
    </w:p>
    <w:p w14:paraId="67A5F017"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mse_var).grid(column=1, row=2)</w:t>
      </w:r>
    </w:p>
    <w:p w14:paraId="63F8979E" w14:textId="51483819"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48C9C270" w:rsidR="0005105D"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 xml:space="preserve">mse_explanation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0802E3D6" w:rsidR="0005105D" w:rsidRDefault="0005105D"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Tkinter library to create a GUI (Graphical User Interface) window that provides options for data analysis. </w:t>
      </w:r>
    </w:p>
    <w:p w14:paraId="4CC5888B" w14:textId="77777777" w:rsidR="00F00D0F" w:rsidRDefault="00F00D0F" w:rsidP="00F00D0F">
      <w:pPr>
        <w:pStyle w:val="ListParagraph"/>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4B6E66" w:rsidR="00F00D0F" w:rsidRP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first line creates a new instance of the Tk class from the Tkinter library, which represents the main window of the GUI.</w:t>
      </w:r>
    </w:p>
    <w:p w14:paraId="0195937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Data Analysis".</w:t>
      </w:r>
    </w:p>
    <w:p w14:paraId="3FAE4A97" w14:textId="341872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next three lines create three StringVar variables, which are special variables in Tkinter that can store string values and can be used to update labels, entry fields, and other widgets dynamically.</w:t>
      </w:r>
    </w:p>
    <w:p w14:paraId="28F7A4D8" w14:textId="77777777" w:rsidR="00F00D0F" w:rsidRDefault="00F00D0F" w:rsidP="00F00D0F">
      <w:pPr>
        <w:pStyle w:val="NoSpacing"/>
        <w:ind w:left="1440"/>
        <w:rPr>
          <w:rFonts w:ascii="Times New Roman" w:hAnsi="Times New Roman" w:cs="Times New Roman"/>
          <w:sz w:val="24"/>
          <w:szCs w:val="24"/>
        </w:rPr>
      </w:pPr>
    </w:p>
    <w:p w14:paraId="1C87370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ttk.Label class, which displays the text "Select CSV file:" on the GUI window. </w:t>
      </w: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first column of the grid layout of the window</w:t>
      </w:r>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ttk.Entry class, which allows the user to enter text. </w:t>
      </w:r>
    </w:p>
    <w:p w14:paraId="2E0717E1"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textvariable option of this widget is set to file_path_var, so that the value entered by the user will be stored in this variable. </w:t>
      </w: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button widget using the ttk.Button class, which displays the text "Browse" and executes a function called browse_file when clicked. </w:t>
      </w:r>
    </w:p>
    <w:p w14:paraId="430E0889"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browse_file, which means that the browse_file function will be called when the button is clicked. </w:t>
      </w:r>
    </w:p>
    <w:p w14:paraId="62D776B0" w14:textId="4F9C87AE"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third column of the grid layout of the window.</w:t>
      </w: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ttk.Button class, which displays the text "Analyze" and executes a function called analyze_data when clicked. </w:t>
      </w:r>
    </w:p>
    <w:p w14:paraId="512BA488"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command option of this widget is set to analyze_data, which means that the analyze_data function will be called when the button is clicked.</w:t>
      </w: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ttk.Label class, which displays the value of mse_var on the GUI window. </w:t>
      </w: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label widget using the ttk.Label class, which displays the value of r2_var on the GUI window. </w:t>
      </w: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412CC630" w14:textId="5504BFA4" w:rsidR="00EE4D56" w:rsidRPr="00F00D0F"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browse_file and analyze_data functions are not defined in this code, but they are likely defined elsewhere in the program to handle the file selection and data analysis tasks.</w:t>
      </w:r>
    </w:p>
    <w:p w14:paraId="03CB4F0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mse_explanation, wraplength=400).grid(column=1, row=4)</w:t>
      </w:r>
    </w:p>
    <w:p w14:paraId="29A481AA"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r2_explanation, wraplength=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mainloop()</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r w:rsidRPr="00F7191D">
        <w:rPr>
          <w:rFonts w:ascii="Courier New" w:hAnsi="Courier New" w:cs="Courier New"/>
          <w:sz w:val="24"/>
          <w:szCs w:val="24"/>
        </w:rPr>
        <w:t xml:space="preserve">tkinter </w:t>
      </w:r>
      <w:r w:rsidRPr="00931CB8">
        <w:rPr>
          <w:rFonts w:ascii="Times New Roman" w:hAnsi="Times New Roman" w:cs="Times New Roman"/>
          <w:sz w:val="24"/>
          <w:szCs w:val="24"/>
        </w:rPr>
        <w:t xml:space="preserve">and </w:t>
      </w:r>
      <w:r w:rsidRPr="00F7191D">
        <w:rPr>
          <w:rFonts w:ascii="Courier New" w:hAnsi="Courier New" w:cs="Courier New"/>
          <w:sz w:val="24"/>
          <w:szCs w:val="24"/>
        </w:rPr>
        <w:t>ttk</w:t>
      </w:r>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r w:rsidRPr="00F7191D">
        <w:rPr>
          <w:rFonts w:ascii="Courier New" w:hAnsi="Courier New" w:cs="Courier New"/>
          <w:sz w:val="24"/>
          <w:szCs w:val="24"/>
        </w:rPr>
        <w:t>root.title</w:t>
      </w:r>
      <w:r w:rsidRPr="00931CB8">
        <w:rPr>
          <w:rFonts w:ascii="Times New Roman" w:hAnsi="Times New Roman" w:cs="Times New Roman"/>
          <w:sz w:val="24"/>
          <w:szCs w:val="24"/>
        </w:rPr>
        <w:t xml:space="preserve">), and adds various widgets to the window using </w:t>
      </w:r>
      <w:r w:rsidRPr="00F7191D">
        <w:rPr>
          <w:rFonts w:ascii="Courier New" w:hAnsi="Courier New" w:cs="Courier New"/>
          <w:sz w:val="24"/>
          <w:szCs w:val="24"/>
        </w:rPr>
        <w:t>ttk.Label, ttk.Entry, ttk.Button</w:t>
      </w:r>
      <w:r w:rsidRPr="00931CB8">
        <w:rPr>
          <w:rFonts w:ascii="Times New Roman" w:hAnsi="Times New Roman" w:cs="Times New Roman"/>
          <w:sz w:val="24"/>
          <w:szCs w:val="24"/>
        </w:rPr>
        <w:t xml:space="preserve">, and </w:t>
      </w:r>
      <w:r w:rsidRPr="00F7191D">
        <w:rPr>
          <w:rFonts w:ascii="Courier New" w:hAnsi="Courier New" w:cs="Courier New"/>
          <w:sz w:val="24"/>
          <w:szCs w:val="24"/>
        </w:rPr>
        <w:t>ttk.Label</w:t>
      </w:r>
      <w:r w:rsidRPr="00931CB8">
        <w:rPr>
          <w:rFonts w:ascii="Times New Roman" w:hAnsi="Times New Roman" w:cs="Times New Roman"/>
          <w:sz w:val="24"/>
          <w:szCs w:val="24"/>
        </w:rPr>
        <w:t xml:space="preserve">. </w:t>
      </w:r>
    </w:p>
    <w:p w14:paraId="521A4F17" w14:textId="6DD2710C" w:rsidR="00F7191D" w:rsidRPr="00F00D0F"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lastRenderedPageBreak/>
        <w:t>Specifically, it creates a label for selecting the CSV file (</w:t>
      </w:r>
      <w:r w:rsidRPr="00F00D0F">
        <w:rPr>
          <w:rFonts w:ascii="Courier New" w:hAnsi="Courier New" w:cs="Courier New"/>
          <w:sz w:val="24"/>
          <w:szCs w:val="24"/>
        </w:rPr>
        <w:t>ttk.Label</w:t>
      </w:r>
      <w:r w:rsidRPr="00F00D0F">
        <w:rPr>
          <w:rFonts w:ascii="Times New Roman" w:hAnsi="Times New Roman" w:cs="Times New Roman"/>
          <w:sz w:val="24"/>
          <w:szCs w:val="24"/>
        </w:rPr>
        <w:t>), an entry box for displaying the file path (</w:t>
      </w:r>
      <w:r w:rsidRPr="00F00D0F">
        <w:rPr>
          <w:rFonts w:ascii="Courier New" w:hAnsi="Courier New" w:cs="Courier New"/>
          <w:sz w:val="24"/>
          <w:szCs w:val="24"/>
        </w:rPr>
        <w:t>ttk.Entry</w:t>
      </w:r>
      <w:r w:rsidRPr="00F00D0F">
        <w:rPr>
          <w:rFonts w:ascii="Times New Roman" w:hAnsi="Times New Roman" w:cs="Times New Roman"/>
          <w:sz w:val="24"/>
          <w:szCs w:val="24"/>
        </w:rPr>
        <w:t>), buttons for browsing the file and analyzing the data (</w:t>
      </w:r>
      <w:r w:rsidRPr="00F00D0F">
        <w:rPr>
          <w:rFonts w:ascii="Courier New" w:hAnsi="Courier New" w:cs="Courier New"/>
          <w:sz w:val="24"/>
          <w:szCs w:val="24"/>
        </w:rPr>
        <w:t>ttk.Button</w:t>
      </w:r>
      <w:r w:rsidRPr="00F00D0F">
        <w:rPr>
          <w:rFonts w:ascii="Times New Roman" w:hAnsi="Times New Roman" w:cs="Times New Roman"/>
          <w:sz w:val="24"/>
          <w:szCs w:val="24"/>
        </w:rPr>
        <w:t>), labels for displaying the evaluation metrics (</w:t>
      </w:r>
      <w:r w:rsidRPr="00F00D0F">
        <w:rPr>
          <w:rFonts w:ascii="Courier New" w:hAnsi="Courier New" w:cs="Courier New"/>
          <w:sz w:val="24"/>
          <w:szCs w:val="24"/>
        </w:rPr>
        <w:t>ttk.Label</w:t>
      </w:r>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37D5203D"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r w:rsidRPr="00F7191D">
        <w:rPr>
          <w:rFonts w:ascii="Courier New" w:hAnsi="Courier New" w:cs="Courier New"/>
          <w:sz w:val="24"/>
          <w:szCs w:val="24"/>
        </w:rPr>
        <w:t>mse_explanation</w:t>
      </w:r>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r w:rsidRPr="00F7191D">
        <w:rPr>
          <w:rFonts w:ascii="Courier New" w:hAnsi="Courier New" w:cs="Courier New"/>
          <w:sz w:val="24"/>
          <w:szCs w:val="24"/>
        </w:rPr>
        <w:t>root.mainloop()</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ttk.Label widget and assigns it to a variable. </w:t>
      </w:r>
    </w:p>
    <w:p w14:paraId="3E3E07FB"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mean squared error" (MSE) metric used in data analysis. </w:t>
      </w:r>
    </w:p>
    <w:p w14:paraId="5A7BADEA"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mse_explanation, which presumably contains a string explaining what the MSE is and how it is calculated. </w:t>
      </w:r>
    </w:p>
    <w:p w14:paraId="06DFD997"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raplength option specifies the maximum width of the label widget in pixels before the text wraps to a new lin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ttk.Label widget and assigns it to a variable. </w:t>
      </w:r>
    </w:p>
    <w:p w14:paraId="32D5E07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coefficient of determination" (R²) metric used in data analysis. </w:t>
      </w:r>
    </w:p>
    <w:p w14:paraId="1A053B5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r2_explanation, which presumably contains a string explaining what the R² is and how it is calculated. </w:t>
      </w:r>
    </w:p>
    <w:p w14:paraId="3F31CED9"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raplength option specifies the maximum width of the label widget in pixels before the text wraps to a new line. </w:t>
      </w: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Tkinter event loop using the mainloop() method of the root object. </w:t>
      </w:r>
    </w:p>
    <w:p w14:paraId="0E28F7B8"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777777" w:rsidR="00F00D0F" w:rsidRPr="00F00D0F" w:rsidRDefault="00F00D0F" w:rsidP="00F00D0F">
      <w:pPr>
        <w:pStyle w:val="NoSpacing"/>
        <w:rPr>
          <w:rFonts w:ascii="Times New Roman" w:hAnsi="Times New Roman" w:cs="Times New Roman"/>
          <w:sz w:val="24"/>
          <w:szCs w:val="24"/>
        </w:rPr>
      </w:pPr>
    </w:p>
    <w:p w14:paraId="7828B665" w14:textId="33518D22" w:rsidR="00F00D0F" w:rsidRPr="00931CB8"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Overall, this code adds two more label widgets to the GUI window created by the previous code, which provide additional information about the metrics used in data analysis. The wraplength option is used to ensure that the text fits within the label widgets without overflowing, and the grid method is used to position the widgets in the appropriate rows and columns of the window. Finally, the mainloop() method is called to start the Tkinter event loop and allow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0"/>
  </w:num>
  <w:num w:numId="2" w16cid:durableId="345790952">
    <w:abstractNumId w:val="7"/>
  </w:num>
  <w:num w:numId="3" w16cid:durableId="844898414">
    <w:abstractNumId w:val="3"/>
  </w:num>
  <w:num w:numId="4" w16cid:durableId="605968365">
    <w:abstractNumId w:val="11"/>
  </w:num>
  <w:num w:numId="5" w16cid:durableId="989400922">
    <w:abstractNumId w:val="1"/>
  </w:num>
  <w:num w:numId="6" w16cid:durableId="1259754351">
    <w:abstractNumId w:val="0"/>
  </w:num>
  <w:num w:numId="7" w16cid:durableId="1839417586">
    <w:abstractNumId w:val="2"/>
  </w:num>
  <w:num w:numId="8" w16cid:durableId="1172647957">
    <w:abstractNumId w:val="4"/>
  </w:num>
  <w:num w:numId="9" w16cid:durableId="34159671">
    <w:abstractNumId w:val="6"/>
  </w:num>
  <w:num w:numId="10" w16cid:durableId="1681734232">
    <w:abstractNumId w:val="9"/>
  </w:num>
  <w:num w:numId="11" w16cid:durableId="944456450">
    <w:abstractNumId w:val="8"/>
  </w:num>
  <w:num w:numId="12" w16cid:durableId="2512021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rQUARzUajywAAAA="/>
  </w:docVars>
  <w:rsids>
    <w:rsidRoot w:val="0005105D"/>
    <w:rsid w:val="0005105D"/>
    <w:rsid w:val="00114378"/>
    <w:rsid w:val="00147C93"/>
    <w:rsid w:val="00155A52"/>
    <w:rsid w:val="00163167"/>
    <w:rsid w:val="001A42E2"/>
    <w:rsid w:val="001C3D72"/>
    <w:rsid w:val="002C3AE9"/>
    <w:rsid w:val="00336092"/>
    <w:rsid w:val="003425B9"/>
    <w:rsid w:val="00424070"/>
    <w:rsid w:val="004A1C62"/>
    <w:rsid w:val="004F2FC3"/>
    <w:rsid w:val="00535D98"/>
    <w:rsid w:val="00781CC2"/>
    <w:rsid w:val="007B084E"/>
    <w:rsid w:val="00801DB7"/>
    <w:rsid w:val="00931CB8"/>
    <w:rsid w:val="00984F1F"/>
    <w:rsid w:val="009C1FC6"/>
    <w:rsid w:val="00B24A78"/>
    <w:rsid w:val="00CD463D"/>
    <w:rsid w:val="00E42A33"/>
    <w:rsid w:val="00E929F8"/>
    <w:rsid w:val="00EE4D56"/>
    <w:rsid w:val="00EF0553"/>
    <w:rsid w:val="00F00D0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4</Pages>
  <Words>6956</Words>
  <Characters>38055</Characters>
  <Application>Microsoft Office Word</Application>
  <DocSecurity>0</DocSecurity>
  <Lines>951</Lines>
  <Paragraphs>5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4</cp:revision>
  <dcterms:created xsi:type="dcterms:W3CDTF">2023-03-21T23:10:00Z</dcterms:created>
  <dcterms:modified xsi:type="dcterms:W3CDTF">2023-03-2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